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62627" w14:textId="77777777" w:rsidR="002D466E" w:rsidRP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 w:rsidRPr="002D466E">
        <w:rPr>
          <w:b/>
          <w:i/>
          <w:color w:val="000000"/>
          <w:sz w:val="28"/>
          <w:szCs w:val="28"/>
        </w:rPr>
        <w:t>Ryan Zurrin</w:t>
      </w:r>
    </w:p>
    <w:p w14:paraId="74629343" w14:textId="5ADEA70B" w:rsidR="002D466E" w:rsidRPr="00C96B94" w:rsidRDefault="002D466E" w:rsidP="002D466E">
      <w:pPr>
        <w:pBdr>
          <w:bottom w:val="single" w:sz="12" w:space="1" w:color="000000"/>
        </w:pBd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oston, MA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 </w:t>
      </w:r>
      <w:r w:rsidR="00905058">
        <w:rPr>
          <w:sz w:val="28"/>
          <w:szCs w:val="28"/>
        </w:rPr>
        <w:t xml:space="preserve"> </w:t>
      </w:r>
      <w:hyperlink r:id="rId5" w:history="1">
        <w:r w:rsidR="00905058" w:rsidRPr="00DA70AD">
          <w:rPr>
            <w:rStyle w:val="Hyperlink"/>
            <w:sz w:val="28"/>
            <w:szCs w:val="28"/>
          </w:rPr>
          <w:t>ryan.zurrin001@umb.edu</w:t>
        </w:r>
      </w:hyperlink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413-841-9539 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hyperlink r:id="rId6" w:history="1">
        <w:r w:rsidR="00407B64" w:rsidRPr="002D466E">
          <w:rPr>
            <w:rStyle w:val="Hyperlink"/>
            <w:sz w:val="28"/>
            <w:szCs w:val="28"/>
          </w:rPr>
          <w:t>Webpage</w:t>
        </w:r>
      </w:hyperlink>
      <w:r w:rsidR="00905058">
        <w:rPr>
          <w:rStyle w:val="Hyperlink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7">
        <w:r>
          <w:rPr>
            <w:color w:val="005A8B"/>
            <w:sz w:val="28"/>
            <w:szCs w:val="28"/>
          </w:rPr>
          <w:t>LinkedIn</w:t>
        </w:r>
      </w:hyperlink>
      <w:r>
        <w:rPr>
          <w:color w:val="005A8B"/>
          <w:sz w:val="28"/>
          <w:szCs w:val="28"/>
        </w:rPr>
        <w:t xml:space="preserve"> </w:t>
      </w:r>
      <w:r w:rsidR="00905058">
        <w:rPr>
          <w:color w:val="005A8B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8" w:history="1">
        <w:r w:rsidRPr="0013025A">
          <w:rPr>
            <w:rStyle w:val="Hyperlink"/>
            <w:sz w:val="28"/>
            <w:szCs w:val="28"/>
          </w:rPr>
          <w:t>GitHub</w:t>
        </w:r>
      </w:hyperlink>
      <w:r>
        <w:rPr>
          <w:sz w:val="28"/>
          <w:szCs w:val="28"/>
        </w:rPr>
        <w:t xml:space="preserve"> </w:t>
      </w:r>
    </w:p>
    <w:p w14:paraId="558B5806" w14:textId="77777777" w:rsidR="003E5A8A" w:rsidRDefault="003E5A8A" w:rsidP="002D466E">
      <w:pPr>
        <w:spacing w:after="0" w:line="240" w:lineRule="auto"/>
        <w:rPr>
          <w:b/>
          <w:i/>
          <w:sz w:val="20"/>
          <w:szCs w:val="20"/>
          <w:u w:val="single"/>
        </w:rPr>
      </w:pPr>
    </w:p>
    <w:p w14:paraId="2A030BAA" w14:textId="62D66270" w:rsidR="002D466E" w:rsidRDefault="002D466E" w:rsidP="002D466E">
      <w:pPr>
        <w:spacing w:after="0" w:line="240" w:lineRule="auto"/>
        <w:rPr>
          <w:b/>
          <w:i/>
          <w:sz w:val="20"/>
          <w:szCs w:val="20"/>
          <w:u w:val="single"/>
        </w:rPr>
      </w:pPr>
      <w:r>
        <w:rPr>
          <w:b/>
          <w:i/>
          <w:sz w:val="20"/>
          <w:szCs w:val="20"/>
          <w:u w:val="single"/>
        </w:rPr>
        <w:t xml:space="preserve">Education </w:t>
      </w:r>
    </w:p>
    <w:p w14:paraId="51E3330D" w14:textId="667194B8" w:rsidR="002D466E" w:rsidRPr="00746593" w:rsidRDefault="002D466E" w:rsidP="00746593">
      <w:pPr>
        <w:spacing w:after="0" w:line="240" w:lineRule="auto"/>
        <w:rPr>
          <w:sz w:val="20"/>
          <w:szCs w:val="20"/>
        </w:rPr>
      </w:pPr>
      <w:r w:rsidRPr="00746593">
        <w:rPr>
          <w:sz w:val="20"/>
          <w:szCs w:val="20"/>
        </w:rPr>
        <w:t xml:space="preserve">University of Massachusetts Boston, Boston, MA </w:t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="00746593">
        <w:rPr>
          <w:sz w:val="20"/>
          <w:szCs w:val="20"/>
        </w:rPr>
        <w:tab/>
      </w:r>
      <w:r w:rsidR="003826EE">
        <w:rPr>
          <w:sz w:val="20"/>
          <w:szCs w:val="20"/>
        </w:rPr>
        <w:t xml:space="preserve">   </w:t>
      </w:r>
      <w:r w:rsidR="00B754A1">
        <w:rPr>
          <w:sz w:val="20"/>
          <w:szCs w:val="20"/>
        </w:rPr>
        <w:tab/>
        <w:t xml:space="preserve">      May 2023</w:t>
      </w:r>
    </w:p>
    <w:p w14:paraId="142A5FB4" w14:textId="2CBCC850" w:rsidR="002D466E" w:rsidRPr="00746593" w:rsidRDefault="004D0E13" w:rsidP="00746593">
      <w:pPr>
        <w:pBdr>
          <w:top w:val="nil"/>
          <w:left w:val="nil"/>
          <w:bottom w:val="nil"/>
          <w:right w:val="nil"/>
          <w:between w:val="nil"/>
        </w:pBdr>
        <w:tabs>
          <w:tab w:val="center" w:pos="5400"/>
        </w:tabs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 </w:t>
      </w:r>
      <w:r w:rsidR="002D466E" w:rsidRPr="00746593">
        <w:rPr>
          <w:i/>
          <w:iCs/>
          <w:color w:val="000000"/>
          <w:sz w:val="20"/>
          <w:szCs w:val="20"/>
        </w:rPr>
        <w:t xml:space="preserve">Bachelor of Science: Computer </w:t>
      </w:r>
      <w:r w:rsidR="002D466E" w:rsidRPr="00746593">
        <w:rPr>
          <w:i/>
          <w:iCs/>
          <w:sz w:val="20"/>
          <w:szCs w:val="20"/>
        </w:rPr>
        <w:t xml:space="preserve">Science, </w:t>
      </w:r>
      <w:r w:rsidR="002D466E" w:rsidRPr="00746593">
        <w:rPr>
          <w:i/>
          <w:iCs/>
          <w:color w:val="000000"/>
          <w:sz w:val="20"/>
          <w:szCs w:val="20"/>
        </w:rPr>
        <w:t>GPA: 3.3</w:t>
      </w:r>
      <w:r w:rsidR="002D466E" w:rsidRPr="00746593">
        <w:rPr>
          <w:i/>
          <w:iCs/>
          <w:color w:val="000000"/>
          <w:sz w:val="20"/>
          <w:szCs w:val="20"/>
        </w:rPr>
        <w:tab/>
      </w:r>
    </w:p>
    <w:p w14:paraId="38A63809" w14:textId="0BC1E6A2" w:rsidR="002D466E" w:rsidRPr="00746593" w:rsidRDefault="002D466E" w:rsidP="00746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 w:rsidRPr="00746593">
        <w:rPr>
          <w:color w:val="000000"/>
          <w:sz w:val="20"/>
          <w:szCs w:val="20"/>
        </w:rPr>
        <w:t xml:space="preserve">Berkshire Community College, Pittsfield, MA </w:t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746593">
        <w:rPr>
          <w:color w:val="000000"/>
          <w:sz w:val="20"/>
          <w:szCs w:val="20"/>
        </w:rPr>
        <w:tab/>
      </w:r>
      <w:r w:rsidR="00B754A1">
        <w:rPr>
          <w:color w:val="000000"/>
          <w:sz w:val="20"/>
          <w:szCs w:val="20"/>
        </w:rPr>
        <w:tab/>
        <w:t xml:space="preserve">       </w:t>
      </w:r>
      <w:r w:rsidR="00585963" w:rsidRPr="00746593">
        <w:rPr>
          <w:color w:val="000000"/>
          <w:sz w:val="20"/>
          <w:szCs w:val="20"/>
        </w:rPr>
        <w:t>Aug 2020</w:t>
      </w:r>
    </w:p>
    <w:p w14:paraId="4658130D" w14:textId="0A2686E3" w:rsidR="00472D42" w:rsidRPr="00746593" w:rsidRDefault="004D0E13" w:rsidP="00746593">
      <w:pPr>
        <w:spacing w:after="0" w:line="240" w:lineRule="auto"/>
        <w:rPr>
          <w:i/>
          <w:iCs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</w:t>
      </w:r>
      <w:r w:rsidR="002D466E" w:rsidRPr="00746593">
        <w:rPr>
          <w:i/>
          <w:iCs/>
          <w:color w:val="000000"/>
          <w:sz w:val="20"/>
          <w:szCs w:val="20"/>
        </w:rPr>
        <w:t>Associates of Science: Computer Information Systems / Computer Science GPA: 3.7</w:t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472D42" w:rsidRPr="00746593">
        <w:rPr>
          <w:i/>
          <w:iCs/>
          <w:sz w:val="20"/>
          <w:szCs w:val="20"/>
        </w:rPr>
        <w:t xml:space="preserve"> </w:t>
      </w:r>
    </w:p>
    <w:p w14:paraId="0AFD591E" w14:textId="77777777" w:rsidR="00DA1125" w:rsidRDefault="0002222B" w:rsidP="0002222B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Certificate in Computer Programming – Technical</w:t>
      </w:r>
    </w:p>
    <w:p w14:paraId="310F6023" w14:textId="77777777" w:rsidR="0066600E" w:rsidRDefault="0066600E" w:rsidP="00DA1125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Udemy Certificates of Completion</w:t>
      </w:r>
    </w:p>
    <w:p w14:paraId="4EFD0E9C" w14:textId="3674C8DE" w:rsidR="0002222B" w:rsidRPr="007B7D7D" w:rsidRDefault="002D6419" w:rsidP="0066600E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odern Artificial Intelligence with Zero Coding</w:t>
      </w:r>
      <w:r w:rsidR="007B7D7D">
        <w:rPr>
          <w:color w:val="000000"/>
          <w:sz w:val="20"/>
          <w:szCs w:val="20"/>
        </w:rPr>
        <w:tab/>
      </w:r>
      <w:r w:rsidR="007B7D7D">
        <w:rPr>
          <w:color w:val="000000"/>
          <w:sz w:val="20"/>
          <w:szCs w:val="20"/>
        </w:rPr>
        <w:tab/>
      </w:r>
      <w:r w:rsidR="007B7D7D">
        <w:rPr>
          <w:color w:val="000000"/>
          <w:sz w:val="20"/>
          <w:szCs w:val="20"/>
        </w:rPr>
        <w:tab/>
      </w:r>
      <w:r w:rsidR="007B7D7D">
        <w:rPr>
          <w:color w:val="000000"/>
          <w:sz w:val="20"/>
          <w:szCs w:val="20"/>
        </w:rPr>
        <w:tab/>
      </w:r>
      <w:r w:rsidR="007B7D7D">
        <w:rPr>
          <w:color w:val="000000"/>
          <w:sz w:val="20"/>
          <w:szCs w:val="20"/>
        </w:rPr>
        <w:tab/>
      </w:r>
      <w:r w:rsidR="007B7D7D">
        <w:rPr>
          <w:color w:val="000000"/>
          <w:sz w:val="20"/>
          <w:szCs w:val="20"/>
        </w:rPr>
        <w:tab/>
        <w:t xml:space="preserve">           November 2021</w:t>
      </w:r>
    </w:p>
    <w:p w14:paraId="394AB315" w14:textId="6DD81AA3" w:rsidR="007B7D7D" w:rsidRPr="00990F92" w:rsidRDefault="00850DA2" w:rsidP="0066600E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 programming language Beginner to Advanced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="00990F92">
        <w:rPr>
          <w:color w:val="000000"/>
          <w:sz w:val="20"/>
          <w:szCs w:val="20"/>
        </w:rPr>
        <w:t xml:space="preserve">           November 2021</w:t>
      </w:r>
    </w:p>
    <w:p w14:paraId="612206AA" w14:textId="09A7B96D" w:rsidR="002F262E" w:rsidRPr="002F262E" w:rsidRDefault="00990F92" w:rsidP="002F262E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 Language + Algorithms + Data Structures = Power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 xml:space="preserve">           </w:t>
      </w:r>
      <w:r w:rsidR="00292FF7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December </w:t>
      </w:r>
      <w:r w:rsidR="00292FF7">
        <w:rPr>
          <w:color w:val="000000"/>
          <w:sz w:val="20"/>
          <w:szCs w:val="20"/>
        </w:rPr>
        <w:t>2021</w:t>
      </w:r>
    </w:p>
    <w:p w14:paraId="02813C6E" w14:textId="01450B43" w:rsidR="002F262E" w:rsidRPr="004C3151" w:rsidRDefault="004C3151" w:rsidP="004C3151">
      <w:pPr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Coursera Certificates of Completion</w:t>
      </w:r>
    </w:p>
    <w:p w14:paraId="12C40A8E" w14:textId="77777777" w:rsidR="00DE4BAA" w:rsidRPr="00DE4BAA" w:rsidRDefault="004C3151" w:rsidP="00292FF7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Build a </w:t>
      </w:r>
      <w:r w:rsidR="00B76AB1">
        <w:rPr>
          <w:color w:val="000000"/>
          <w:sz w:val="20"/>
          <w:szCs w:val="20"/>
        </w:rPr>
        <w:t>website</w:t>
      </w:r>
      <w:r>
        <w:rPr>
          <w:color w:val="000000"/>
          <w:sz w:val="20"/>
          <w:szCs w:val="20"/>
        </w:rPr>
        <w:t xml:space="preserve"> using React</w:t>
      </w:r>
    </w:p>
    <w:p w14:paraId="78EA22DD" w14:textId="293C8B98" w:rsidR="00292FF7" w:rsidRPr="004C3151" w:rsidRDefault="004C3151" w:rsidP="00DE4BAA">
      <w:pPr>
        <w:pStyle w:val="ListParagraph"/>
        <w:spacing w:after="0" w:line="240" w:lineRule="auto"/>
        <w:ind w:left="855"/>
        <w:rPr>
          <w:i/>
          <w:iCs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 w:rsidR="00B76AB1">
        <w:rPr>
          <w:color w:val="000000"/>
          <w:sz w:val="20"/>
          <w:szCs w:val="20"/>
        </w:rPr>
        <w:t xml:space="preserve">                October 2021</w:t>
      </w:r>
    </w:p>
    <w:p w14:paraId="3BE55C50" w14:textId="2FFDE34E" w:rsid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 xml:space="preserve">Relevant Coursework </w:t>
      </w:r>
    </w:p>
    <w:p w14:paraId="50341C9A" w14:textId="77777777" w:rsidR="00B754A1" w:rsidRDefault="00B754A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A05EBE5" w14:textId="4DBFBFF6" w:rsidR="00AD6CC5" w:rsidRDefault="00AD6CC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Java I &amp; II</w:t>
      </w:r>
    </w:p>
    <w:p w14:paraId="3C68A4C8" w14:textId="4AA9FAC8" w:rsidR="00AD6CC5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C</w:t>
      </w:r>
    </w:p>
    <w:p w14:paraId="7606B43A" w14:textId="76366A61" w:rsidR="00B02C2B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 xml:space="preserve">Programming in C++ I </w:t>
      </w:r>
      <w:r w:rsidR="00B76AB1">
        <w:rPr>
          <w:bCs/>
          <w:iCs/>
          <w:color w:val="000000"/>
          <w:sz w:val="20"/>
          <w:szCs w:val="20"/>
        </w:rPr>
        <w:t>&amp;</w:t>
      </w:r>
      <w:r>
        <w:rPr>
          <w:bCs/>
          <w:iCs/>
          <w:color w:val="000000"/>
          <w:sz w:val="20"/>
          <w:szCs w:val="20"/>
        </w:rPr>
        <w:t xml:space="preserve"> II</w:t>
      </w:r>
    </w:p>
    <w:p w14:paraId="2E797AAD" w14:textId="575DFAF4" w:rsidR="00D82435" w:rsidRDefault="00D8243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roduction to Algorithms</w:t>
      </w:r>
    </w:p>
    <w:p w14:paraId="2B569C4B" w14:textId="2CAE0076" w:rsidR="00B02C2B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ermediate Computing w</w:t>
      </w:r>
      <w:r w:rsidR="00D82435">
        <w:rPr>
          <w:bCs/>
          <w:iCs/>
          <w:color w:val="000000"/>
          <w:sz w:val="20"/>
          <w:szCs w:val="20"/>
        </w:rPr>
        <w:t>ith Algorithms</w:t>
      </w:r>
    </w:p>
    <w:p w14:paraId="2A54899B" w14:textId="2F8C1ED9" w:rsidR="00D82435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igital Circuits</w:t>
      </w:r>
    </w:p>
    <w:p w14:paraId="2D883CA8" w14:textId="704CBA24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ata Structures</w:t>
      </w:r>
    </w:p>
    <w:p w14:paraId="4A8DE466" w14:textId="6BD1D302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Calculus, Discrete Math, Linear Algebra</w:t>
      </w:r>
    </w:p>
    <w:p w14:paraId="6B98D834" w14:textId="6061D45C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Web Design</w:t>
      </w:r>
    </w:p>
    <w:p w14:paraId="256E7DFE" w14:textId="227E4ACB" w:rsidR="00B754A1" w:rsidRPr="00F629A8" w:rsidRDefault="00B754A1" w:rsidP="002D466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RPr="00F629A8" w:rsidSect="00B754A1">
          <w:type w:val="continuous"/>
          <w:pgSz w:w="12240" w:h="15840"/>
          <w:pgMar w:top="720" w:right="720" w:bottom="720" w:left="720" w:header="720" w:footer="720" w:gutter="0"/>
          <w:pgNumType w:start="1"/>
          <w:cols w:num="3" w:space="720"/>
        </w:sectPr>
      </w:pPr>
      <w:r>
        <w:rPr>
          <w:bCs/>
          <w:iCs/>
          <w:color w:val="000000"/>
          <w:sz w:val="20"/>
          <w:szCs w:val="20"/>
        </w:rPr>
        <w:t>IT Essentials</w:t>
      </w:r>
    </w:p>
    <w:p w14:paraId="2605172E" w14:textId="691337BC" w:rsidR="00AD6CC5" w:rsidRDefault="00AD6CC5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  <w:u w:val="single"/>
        </w:rPr>
        <w:sectPr w:rsidR="00AD6CC5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E137F14" w14:textId="77777777" w:rsidR="00FE53E4" w:rsidRPr="00FE53E4" w:rsidRDefault="00FE53E4" w:rsidP="00E835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  <w:sectPr w:rsidR="00FE53E4" w:rsidRPr="00FE53E4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 w:rsidRPr="00FE53E4">
        <w:rPr>
          <w:b/>
          <w:i/>
          <w:color w:val="000000"/>
          <w:sz w:val="20"/>
          <w:szCs w:val="20"/>
          <w:u w:val="single"/>
        </w:rPr>
        <w:t xml:space="preserve">Technical Skills </w:t>
      </w:r>
    </w:p>
    <w:p w14:paraId="0438A943" w14:textId="6725E3AD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Platforms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Windows,</w:t>
      </w:r>
      <w:r>
        <w:rPr>
          <w:spacing w:val="-2"/>
          <w:sz w:val="20"/>
        </w:rPr>
        <w:t xml:space="preserve"> </w:t>
      </w:r>
      <w:r>
        <w:rPr>
          <w:sz w:val="20"/>
        </w:rPr>
        <w:t>Linux,</w:t>
      </w:r>
      <w:r>
        <w:rPr>
          <w:spacing w:val="-2"/>
          <w:sz w:val="20"/>
        </w:rPr>
        <w:t xml:space="preserve"> </w:t>
      </w:r>
      <w:r>
        <w:rPr>
          <w:sz w:val="20"/>
        </w:rPr>
        <w:t>UNIX,</w:t>
      </w:r>
      <w:r>
        <w:rPr>
          <w:spacing w:val="-3"/>
          <w:sz w:val="20"/>
        </w:rPr>
        <w:t xml:space="preserve"> </w:t>
      </w:r>
      <w:r w:rsidR="00B754A1">
        <w:rPr>
          <w:spacing w:val="-3"/>
          <w:sz w:val="20"/>
        </w:rPr>
        <w:t>R</w:t>
      </w:r>
      <w:r>
        <w:rPr>
          <w:sz w:val="20"/>
        </w:rPr>
        <w:t>aspberry</w:t>
      </w:r>
      <w:r>
        <w:rPr>
          <w:spacing w:val="-3"/>
          <w:sz w:val="20"/>
        </w:rPr>
        <w:t xml:space="preserve"> </w:t>
      </w:r>
      <w:r w:rsidR="00B754A1">
        <w:rPr>
          <w:sz w:val="20"/>
        </w:rPr>
        <w:t>P</w:t>
      </w:r>
      <w:r>
        <w:rPr>
          <w:sz w:val="20"/>
        </w:rPr>
        <w:t>i,</w:t>
      </w:r>
      <w:r>
        <w:rPr>
          <w:spacing w:val="-2"/>
          <w:sz w:val="20"/>
        </w:rPr>
        <w:t xml:space="preserve"> </w:t>
      </w:r>
      <w:r>
        <w:rPr>
          <w:sz w:val="20"/>
        </w:rPr>
        <w:t>Arduino</w:t>
      </w:r>
    </w:p>
    <w:p w14:paraId="0CC228BD" w14:textId="1E62B6AB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Languages:</w:t>
      </w:r>
      <w:r>
        <w:rPr>
          <w:b/>
          <w:spacing w:val="41"/>
          <w:sz w:val="20"/>
        </w:rPr>
        <w:t xml:space="preserve"> </w:t>
      </w:r>
      <w:r>
        <w:rPr>
          <w:sz w:val="20"/>
        </w:rPr>
        <w:t>Java</w:t>
      </w:r>
      <w:r w:rsidR="00A963F1">
        <w:rPr>
          <w:sz w:val="20"/>
        </w:rPr>
        <w:t xml:space="preserve"> (</w:t>
      </w:r>
      <w:r w:rsidR="002F13F5">
        <w:rPr>
          <w:sz w:val="20"/>
        </w:rPr>
        <w:t>SE8 – SE11)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C</w:t>
      </w:r>
      <w:r w:rsidR="002F13F5">
        <w:rPr>
          <w:sz w:val="20"/>
        </w:rPr>
        <w:t>99 – C11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C++</w:t>
      </w:r>
      <w:r w:rsidR="001722B0">
        <w:rPr>
          <w:sz w:val="20"/>
        </w:rPr>
        <w:t>98 – C++20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Python</w:t>
      </w:r>
      <w:r w:rsidR="001722B0">
        <w:rPr>
          <w:sz w:val="20"/>
        </w:rPr>
        <w:t xml:space="preserve"> 3+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HTML5,</w:t>
      </w:r>
      <w:r>
        <w:rPr>
          <w:spacing w:val="-2"/>
          <w:sz w:val="20"/>
        </w:rPr>
        <w:t xml:space="preserve"> </w:t>
      </w:r>
      <w:r>
        <w:rPr>
          <w:sz w:val="20"/>
        </w:rPr>
        <w:t>CSS3,</w:t>
      </w:r>
      <w:r w:rsidR="00F74358">
        <w:rPr>
          <w:sz w:val="20"/>
        </w:rPr>
        <w:t xml:space="preserve"> JS </w:t>
      </w:r>
      <w:r w:rsidR="001D0A61">
        <w:rPr>
          <w:sz w:val="20"/>
        </w:rPr>
        <w:t>ES6+,</w:t>
      </w:r>
      <w:r>
        <w:rPr>
          <w:spacing w:val="-2"/>
          <w:sz w:val="20"/>
        </w:rPr>
        <w:t xml:space="preserve"> </w:t>
      </w:r>
      <w:r>
        <w:rPr>
          <w:sz w:val="20"/>
        </w:rPr>
        <w:t>MATLAB</w:t>
      </w:r>
      <w:r w:rsidR="00C740EF">
        <w:rPr>
          <w:sz w:val="20"/>
        </w:rPr>
        <w:t xml:space="preserve"> (R2021a)</w:t>
      </w:r>
    </w:p>
    <w:p w14:paraId="0FA19362" w14:textId="5DA55912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b/>
          <w:sz w:val="20"/>
        </w:rPr>
        <w:t>Skills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Object-Oriented</w:t>
      </w:r>
      <w:r>
        <w:rPr>
          <w:spacing w:val="-3"/>
          <w:sz w:val="20"/>
        </w:rPr>
        <w:t xml:space="preserve"> </w:t>
      </w:r>
      <w:r>
        <w:rPr>
          <w:sz w:val="20"/>
        </w:rPr>
        <w:t>Programming,</w:t>
      </w:r>
      <w:r>
        <w:rPr>
          <w:spacing w:val="-1"/>
          <w:sz w:val="20"/>
        </w:rPr>
        <w:t xml:space="preserve"> </w:t>
      </w:r>
      <w:r>
        <w:rPr>
          <w:sz w:val="20"/>
        </w:rPr>
        <w:t>Algorithm</w:t>
      </w:r>
      <w:r>
        <w:rPr>
          <w:spacing w:val="-4"/>
          <w:sz w:val="20"/>
        </w:rPr>
        <w:t xml:space="preserve"> </w:t>
      </w:r>
      <w:r>
        <w:rPr>
          <w:sz w:val="20"/>
        </w:rPr>
        <w:t>Analysis,</w:t>
      </w:r>
      <w:r>
        <w:rPr>
          <w:spacing w:val="-2"/>
          <w:sz w:val="20"/>
        </w:rPr>
        <w:t xml:space="preserve"> </w:t>
      </w:r>
      <w:r>
        <w:rPr>
          <w:sz w:val="20"/>
        </w:rPr>
        <w:t>Web</w:t>
      </w:r>
      <w:r>
        <w:rPr>
          <w:spacing w:val="-3"/>
          <w:sz w:val="20"/>
        </w:rPr>
        <w:t xml:space="preserve"> </w:t>
      </w:r>
      <w:r>
        <w:rPr>
          <w:sz w:val="20"/>
        </w:rPr>
        <w:t>Design,</w:t>
      </w:r>
      <w:r>
        <w:rPr>
          <w:spacing w:val="-2"/>
          <w:sz w:val="20"/>
        </w:rPr>
        <w:t xml:space="preserve"> </w:t>
      </w:r>
      <w:r>
        <w:rPr>
          <w:sz w:val="20"/>
        </w:rPr>
        <w:t>WordPress</w:t>
      </w:r>
      <w:r w:rsidR="00665AD1">
        <w:rPr>
          <w:sz w:val="20"/>
        </w:rPr>
        <w:t>, Googl</w:t>
      </w:r>
      <w:r w:rsidR="00215FEF">
        <w:rPr>
          <w:sz w:val="20"/>
        </w:rPr>
        <w:t>e</w:t>
      </w:r>
    </w:p>
    <w:p w14:paraId="449FDD55" w14:textId="77777777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b/>
          <w:sz w:val="20"/>
        </w:rPr>
        <w:t>Developmen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ools: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Visual</w:t>
      </w:r>
      <w:r>
        <w:rPr>
          <w:spacing w:val="-4"/>
          <w:sz w:val="20"/>
        </w:rPr>
        <w:t xml:space="preserve"> </w:t>
      </w:r>
      <w:r>
        <w:rPr>
          <w:sz w:val="20"/>
        </w:rPr>
        <w:t>Studio/Code,</w:t>
      </w:r>
      <w:r>
        <w:rPr>
          <w:spacing w:val="-2"/>
          <w:sz w:val="20"/>
        </w:rPr>
        <w:t xml:space="preserve"> </w:t>
      </w:r>
      <w:r>
        <w:rPr>
          <w:sz w:val="20"/>
        </w:rPr>
        <w:t>PyCharm,</w:t>
      </w:r>
      <w:r>
        <w:rPr>
          <w:spacing w:val="-4"/>
          <w:sz w:val="20"/>
        </w:rPr>
        <w:t xml:space="preserve"> </w:t>
      </w:r>
      <w:r>
        <w:rPr>
          <w:sz w:val="20"/>
        </w:rPr>
        <w:t>Sublime</w:t>
      </w:r>
      <w:r>
        <w:rPr>
          <w:spacing w:val="-3"/>
          <w:sz w:val="20"/>
        </w:rPr>
        <w:t xml:space="preserve"> </w:t>
      </w:r>
      <w:r>
        <w:rPr>
          <w:sz w:val="20"/>
        </w:rPr>
        <w:t>Text,</w:t>
      </w:r>
      <w:r>
        <w:rPr>
          <w:spacing w:val="-2"/>
          <w:sz w:val="20"/>
        </w:rPr>
        <w:t xml:space="preserve"> </w:t>
      </w:r>
      <w:r>
        <w:rPr>
          <w:sz w:val="20"/>
        </w:rPr>
        <w:t>IntelliJ,</w:t>
      </w:r>
      <w:r>
        <w:rPr>
          <w:spacing w:val="-3"/>
          <w:sz w:val="20"/>
        </w:rPr>
        <w:t xml:space="preserve"> </w:t>
      </w:r>
      <w:r>
        <w:rPr>
          <w:sz w:val="20"/>
        </w:rPr>
        <w:t>Terminal,</w:t>
      </w:r>
      <w:r>
        <w:rPr>
          <w:spacing w:val="-3"/>
          <w:sz w:val="20"/>
        </w:rPr>
        <w:t xml:space="preserve"> </w:t>
      </w:r>
      <w:r>
        <w:rPr>
          <w:sz w:val="20"/>
        </w:rPr>
        <w:t>Vim,</w:t>
      </w:r>
      <w:r>
        <w:rPr>
          <w:spacing w:val="-4"/>
          <w:sz w:val="20"/>
        </w:rPr>
        <w:t xml:space="preserve"> </w:t>
      </w:r>
      <w:r>
        <w:rPr>
          <w:sz w:val="20"/>
        </w:rPr>
        <w:t>MultiSIM,</w:t>
      </w:r>
      <w:r>
        <w:rPr>
          <w:spacing w:val="-4"/>
          <w:sz w:val="20"/>
        </w:rPr>
        <w:t xml:space="preserve"> </w:t>
      </w:r>
      <w:r>
        <w:rPr>
          <w:sz w:val="20"/>
        </w:rPr>
        <w:t>NetBeans,</w:t>
      </w:r>
      <w:r>
        <w:rPr>
          <w:spacing w:val="-2"/>
          <w:sz w:val="20"/>
        </w:rPr>
        <w:t xml:space="preserve"> </w:t>
      </w:r>
      <w:r>
        <w:rPr>
          <w:sz w:val="20"/>
        </w:rPr>
        <w:t>Eclipse,</w:t>
      </w:r>
      <w:r>
        <w:rPr>
          <w:spacing w:val="-3"/>
          <w:sz w:val="20"/>
        </w:rPr>
        <w:t xml:space="preserve"> </w:t>
      </w:r>
      <w:r>
        <w:rPr>
          <w:sz w:val="20"/>
        </w:rPr>
        <w:t>Git</w:t>
      </w:r>
    </w:p>
    <w:p w14:paraId="0C56BDA1" w14:textId="3B250FE4" w:rsidR="0000395C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Software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Microsoft</w:t>
      </w:r>
      <w:r>
        <w:rPr>
          <w:spacing w:val="-4"/>
          <w:sz w:val="20"/>
        </w:rPr>
        <w:t xml:space="preserve"> </w:t>
      </w:r>
      <w:r>
        <w:rPr>
          <w:sz w:val="20"/>
        </w:rPr>
        <w:t>Office360</w:t>
      </w:r>
      <w:r w:rsidR="00E9283C">
        <w:rPr>
          <w:sz w:val="20"/>
        </w:rPr>
        <w:t xml:space="preserve"> Suite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Google</w:t>
      </w:r>
      <w:r>
        <w:rPr>
          <w:spacing w:val="-6"/>
          <w:sz w:val="20"/>
        </w:rPr>
        <w:t xml:space="preserve"> </w:t>
      </w:r>
      <w:r>
        <w:rPr>
          <w:sz w:val="20"/>
        </w:rPr>
        <w:t>(Steets,</w:t>
      </w:r>
      <w:r>
        <w:rPr>
          <w:spacing w:val="-3"/>
          <w:sz w:val="20"/>
        </w:rPr>
        <w:t xml:space="preserve"> </w:t>
      </w:r>
      <w:r>
        <w:rPr>
          <w:sz w:val="20"/>
        </w:rPr>
        <w:t>Slides,</w:t>
      </w:r>
      <w:r>
        <w:rPr>
          <w:spacing w:val="-4"/>
          <w:sz w:val="20"/>
        </w:rPr>
        <w:t xml:space="preserve"> </w:t>
      </w:r>
      <w:r>
        <w:rPr>
          <w:sz w:val="20"/>
        </w:rPr>
        <w:t>Docs,</w:t>
      </w:r>
      <w:r>
        <w:rPr>
          <w:spacing w:val="-3"/>
          <w:sz w:val="20"/>
        </w:rPr>
        <w:t xml:space="preserve"> </w:t>
      </w:r>
      <w:r>
        <w:rPr>
          <w:sz w:val="20"/>
        </w:rPr>
        <w:t>Drive</w:t>
      </w:r>
      <w:r w:rsidR="001D24EA">
        <w:rPr>
          <w:sz w:val="20"/>
        </w:rPr>
        <w:t>, Teachable Machines</w:t>
      </w:r>
      <w:r>
        <w:rPr>
          <w:sz w:val="20"/>
        </w:rPr>
        <w:t xml:space="preserve">), </w:t>
      </w:r>
      <w:r w:rsidR="007D0522">
        <w:rPr>
          <w:sz w:val="20"/>
        </w:rPr>
        <w:t xml:space="preserve">DataRobot, </w:t>
      </w:r>
      <w:r w:rsidR="0000395C">
        <w:rPr>
          <w:sz w:val="20"/>
        </w:rPr>
        <w:t>GIMP</w:t>
      </w:r>
    </w:p>
    <w:p w14:paraId="43FAF1B3" w14:textId="7B2A2311" w:rsidR="000716E8" w:rsidRDefault="000716E8" w:rsidP="0000395C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3" w:lineRule="exact"/>
        <w:ind w:left="860"/>
        <w:contextualSpacing w:val="0"/>
        <w:rPr>
          <w:sz w:val="20"/>
        </w:rPr>
      </w:pPr>
      <w:r>
        <w:rPr>
          <w:sz w:val="20"/>
        </w:rPr>
        <w:t>Autodesk</w:t>
      </w:r>
      <w:r>
        <w:rPr>
          <w:spacing w:val="-3"/>
          <w:sz w:val="20"/>
        </w:rPr>
        <w:t xml:space="preserve"> </w:t>
      </w:r>
      <w:r>
        <w:rPr>
          <w:sz w:val="20"/>
        </w:rPr>
        <w:t>Fusion360</w:t>
      </w:r>
    </w:p>
    <w:p w14:paraId="1A90348B" w14:textId="77777777" w:rsidR="00DE4BAA" w:rsidRDefault="00DE4BAA" w:rsidP="0000395C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3" w:lineRule="exact"/>
        <w:ind w:left="860"/>
        <w:contextualSpacing w:val="0"/>
        <w:rPr>
          <w:sz w:val="20"/>
        </w:rPr>
      </w:pPr>
    </w:p>
    <w:p w14:paraId="06F81692" w14:textId="7B70F8CE" w:rsidR="000A4DFD" w:rsidRDefault="005050EF" w:rsidP="000A4DFD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>Project Experience</w:t>
      </w:r>
      <w:r w:rsidR="000A4DFD">
        <w:rPr>
          <w:b/>
          <w:i/>
          <w:color w:val="000000"/>
          <w:sz w:val="20"/>
          <w:szCs w:val="20"/>
          <w:u w:val="single"/>
        </w:rPr>
        <w:t xml:space="preserve"> </w:t>
      </w:r>
    </w:p>
    <w:p w14:paraId="3805E0DC" w14:textId="31EBD6C7" w:rsidR="00912DF0" w:rsidRPr="0091732A" w:rsidRDefault="0091732A" w:rsidP="000A4DFD">
      <w:pPr>
        <w:spacing w:after="0" w:line="240" w:lineRule="auto"/>
        <w:rPr>
          <w:bCs/>
          <w:iCs/>
          <w:color w:val="000000"/>
          <w:sz w:val="20"/>
          <w:szCs w:val="20"/>
        </w:rPr>
      </w:pPr>
      <w:r w:rsidRPr="0091732A">
        <w:rPr>
          <w:bCs/>
          <w:iCs/>
          <w:color w:val="000000"/>
          <w:sz w:val="20"/>
          <w:szCs w:val="20"/>
        </w:rPr>
        <w:t>Personal Projects</w:t>
      </w:r>
    </w:p>
    <w:p w14:paraId="45C268DD" w14:textId="4B1CE553" w:rsidR="0091732A" w:rsidRPr="00B740BF" w:rsidRDefault="0091732A" w:rsidP="0091732A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sz w:val="20"/>
        </w:rPr>
      </w:pPr>
      <w:r>
        <w:rPr>
          <w:b/>
          <w:bCs/>
          <w:i/>
          <w:iCs/>
          <w:sz w:val="20"/>
        </w:rPr>
        <w:t>Physics Classes for solving complex problems</w:t>
      </w:r>
      <w:r w:rsidR="008E11DF">
        <w:rPr>
          <w:b/>
          <w:bCs/>
          <w:i/>
          <w:iCs/>
          <w:sz w:val="20"/>
        </w:rPr>
        <w:tab/>
      </w:r>
      <w:r w:rsidR="008E11DF">
        <w:rPr>
          <w:b/>
          <w:bCs/>
          <w:i/>
          <w:iCs/>
          <w:sz w:val="20"/>
        </w:rPr>
        <w:tab/>
      </w:r>
      <w:r w:rsidR="008E11DF">
        <w:rPr>
          <w:b/>
          <w:bCs/>
          <w:i/>
          <w:iCs/>
          <w:sz w:val="20"/>
        </w:rPr>
        <w:tab/>
      </w:r>
      <w:r w:rsidR="008E11DF">
        <w:rPr>
          <w:b/>
          <w:bCs/>
          <w:i/>
          <w:iCs/>
          <w:sz w:val="20"/>
        </w:rPr>
        <w:tab/>
      </w:r>
      <w:r w:rsidR="008E11DF">
        <w:rPr>
          <w:b/>
          <w:bCs/>
          <w:i/>
          <w:iCs/>
          <w:sz w:val="20"/>
        </w:rPr>
        <w:tab/>
      </w:r>
      <w:r w:rsidR="008E11DF">
        <w:rPr>
          <w:b/>
          <w:bCs/>
          <w:i/>
          <w:iCs/>
          <w:sz w:val="20"/>
        </w:rPr>
        <w:tab/>
      </w:r>
      <w:r w:rsidR="008E11DF">
        <w:rPr>
          <w:b/>
          <w:bCs/>
          <w:i/>
          <w:iCs/>
          <w:sz w:val="20"/>
        </w:rPr>
        <w:tab/>
      </w:r>
      <w:r w:rsidR="0072675F">
        <w:rPr>
          <w:b/>
          <w:bCs/>
          <w:i/>
          <w:iCs/>
          <w:sz w:val="20"/>
        </w:rPr>
        <w:t xml:space="preserve">    </w:t>
      </w:r>
      <w:r w:rsidR="00B740BF">
        <w:rPr>
          <w:sz w:val="20"/>
        </w:rPr>
        <w:t>Sep. 2020 – Current</w:t>
      </w:r>
    </w:p>
    <w:p w14:paraId="4E3DBDF3" w14:textId="62036BBE" w:rsidR="0091732A" w:rsidRDefault="0091732A" w:rsidP="0091732A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 xml:space="preserve">Built a physics library of header files that uses previous </w:t>
      </w:r>
      <w:r w:rsidR="00907AA1">
        <w:rPr>
          <w:sz w:val="20"/>
        </w:rPr>
        <w:t xml:space="preserve">built </w:t>
      </w:r>
      <w:r>
        <w:rPr>
          <w:sz w:val="20"/>
        </w:rPr>
        <w:t xml:space="preserve">vector classes, demonstrating modular design patterns. </w:t>
      </w:r>
    </w:p>
    <w:p w14:paraId="31AD010C" w14:textId="77777777" w:rsidR="0091732A" w:rsidRDefault="0091732A" w:rsidP="0091732A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Incorporates various geometric objects which allow for computational geometry to be performed.</w:t>
      </w:r>
    </w:p>
    <w:p w14:paraId="690406E9" w14:textId="2CDFB90E" w:rsidR="001268B8" w:rsidRDefault="0091732A" w:rsidP="001268B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 w:rsidRPr="00912DF0">
        <w:rPr>
          <w:sz w:val="20"/>
        </w:rPr>
        <w:t>Includes over 20 classes and over 15,000 lines of code in all using recent C++20 to achieve efficient algorithms.</w:t>
      </w:r>
    </w:p>
    <w:p w14:paraId="1DCB22E8" w14:textId="5ABB8824" w:rsidR="001268B8" w:rsidRPr="0072675F" w:rsidRDefault="00936726" w:rsidP="001268B8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sz w:val="20"/>
        </w:rPr>
      </w:pPr>
      <w:r>
        <w:rPr>
          <w:b/>
          <w:bCs/>
          <w:i/>
          <w:iCs/>
          <w:sz w:val="20"/>
        </w:rPr>
        <w:t>Various projects using my raspberry pi and Arduino</w:t>
      </w:r>
      <w:r w:rsidR="00F744E0">
        <w:rPr>
          <w:b/>
          <w:bCs/>
          <w:i/>
          <w:iCs/>
          <w:sz w:val="20"/>
        </w:rPr>
        <w:t>’s</w:t>
      </w:r>
      <w:r w:rsidR="0072675F">
        <w:rPr>
          <w:b/>
          <w:bCs/>
          <w:i/>
          <w:iCs/>
          <w:sz w:val="20"/>
        </w:rPr>
        <w:tab/>
      </w:r>
      <w:r w:rsidR="0072675F">
        <w:rPr>
          <w:b/>
          <w:bCs/>
          <w:i/>
          <w:iCs/>
          <w:sz w:val="20"/>
        </w:rPr>
        <w:tab/>
      </w:r>
      <w:r w:rsidR="0072675F">
        <w:rPr>
          <w:b/>
          <w:bCs/>
          <w:i/>
          <w:iCs/>
          <w:sz w:val="20"/>
        </w:rPr>
        <w:tab/>
      </w:r>
      <w:r w:rsidR="0072675F">
        <w:rPr>
          <w:b/>
          <w:bCs/>
          <w:i/>
          <w:iCs/>
          <w:sz w:val="20"/>
        </w:rPr>
        <w:tab/>
      </w:r>
      <w:r w:rsidR="0072675F">
        <w:rPr>
          <w:b/>
          <w:bCs/>
          <w:i/>
          <w:iCs/>
          <w:sz w:val="20"/>
        </w:rPr>
        <w:tab/>
      </w:r>
      <w:r w:rsidR="0072675F">
        <w:rPr>
          <w:b/>
          <w:bCs/>
          <w:i/>
          <w:iCs/>
          <w:sz w:val="20"/>
        </w:rPr>
        <w:tab/>
      </w:r>
      <w:r w:rsidR="0072675F">
        <w:rPr>
          <w:sz w:val="20"/>
        </w:rPr>
        <w:t xml:space="preserve">     </w:t>
      </w:r>
      <w:r w:rsidR="00D32E86">
        <w:rPr>
          <w:sz w:val="20"/>
        </w:rPr>
        <w:t xml:space="preserve">             2019 - 2020</w:t>
      </w:r>
    </w:p>
    <w:p w14:paraId="62BAA1D8" w14:textId="05120CA7" w:rsidR="001268B8" w:rsidRDefault="00F744E0" w:rsidP="001268B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 xml:space="preserve">Build </w:t>
      </w:r>
      <w:r w:rsidR="00076A32">
        <w:rPr>
          <w:sz w:val="20"/>
        </w:rPr>
        <w:t>several</w:t>
      </w:r>
      <w:r>
        <w:rPr>
          <w:sz w:val="20"/>
        </w:rPr>
        <w:t xml:space="preserve"> small projects </w:t>
      </w:r>
      <w:r w:rsidR="001760B8">
        <w:rPr>
          <w:sz w:val="20"/>
        </w:rPr>
        <w:t>from basic blinking lights</w:t>
      </w:r>
      <w:r>
        <w:rPr>
          <w:sz w:val="20"/>
        </w:rPr>
        <w:t xml:space="preserve"> </w:t>
      </w:r>
      <w:r w:rsidR="00B2336E">
        <w:rPr>
          <w:sz w:val="20"/>
        </w:rPr>
        <w:t xml:space="preserve">to more advanced things such as weather station to detect temperature, humidity, and </w:t>
      </w:r>
      <w:r w:rsidR="005814C4">
        <w:rPr>
          <w:sz w:val="20"/>
        </w:rPr>
        <w:t>rain.</w:t>
      </w:r>
      <w:r w:rsidR="00DA794E">
        <w:rPr>
          <w:sz w:val="20"/>
        </w:rPr>
        <w:t xml:space="preserve"> </w:t>
      </w:r>
      <w:r w:rsidR="005814C4">
        <w:rPr>
          <w:sz w:val="20"/>
        </w:rPr>
        <w:t xml:space="preserve"> </w:t>
      </w:r>
    </w:p>
    <w:p w14:paraId="3F9B596C" w14:textId="2E239B85" w:rsidR="0091732A" w:rsidRPr="00076A32" w:rsidRDefault="005814C4" w:rsidP="00124A90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bCs/>
          <w:iCs/>
          <w:color w:val="000000"/>
          <w:sz w:val="20"/>
          <w:szCs w:val="20"/>
          <w:u w:val="single"/>
        </w:rPr>
      </w:pPr>
      <w:r w:rsidRPr="00076A32">
        <w:rPr>
          <w:sz w:val="20"/>
        </w:rPr>
        <w:t xml:space="preserve">Using Arduino built an alarm </w:t>
      </w:r>
      <w:r w:rsidR="00EA7BE8" w:rsidRPr="00076A32">
        <w:rPr>
          <w:sz w:val="20"/>
        </w:rPr>
        <w:t xml:space="preserve">to detect unwanted entry into </w:t>
      </w:r>
      <w:r w:rsidR="001760B8" w:rsidRPr="00076A32">
        <w:rPr>
          <w:sz w:val="20"/>
        </w:rPr>
        <w:t xml:space="preserve">my room. </w:t>
      </w:r>
    </w:p>
    <w:p w14:paraId="76868061" w14:textId="460D956E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erkshire Community College, Pittsfield MA</w:t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b/>
          <w:i/>
          <w:color w:val="000000"/>
          <w:sz w:val="20"/>
          <w:szCs w:val="20"/>
        </w:rPr>
        <w:t xml:space="preserve"> </w:t>
      </w:r>
      <w:r w:rsidR="000A4DFD">
        <w:rPr>
          <w:b/>
          <w:i/>
          <w:color w:val="000000"/>
          <w:sz w:val="20"/>
          <w:szCs w:val="20"/>
        </w:rPr>
        <w:tab/>
        <w:t xml:space="preserve">       </w:t>
      </w:r>
      <w:r w:rsidR="00C37DB7">
        <w:rPr>
          <w:b/>
          <w:i/>
          <w:color w:val="000000"/>
          <w:sz w:val="20"/>
          <w:szCs w:val="20"/>
        </w:rPr>
        <w:tab/>
      </w:r>
    </w:p>
    <w:p w14:paraId="20F802ED" w14:textId="1770B8E4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Design and build a </w:t>
      </w:r>
      <w:r w:rsidR="00983B17">
        <w:rPr>
          <w:b/>
          <w:i/>
          <w:color w:val="000000"/>
          <w:sz w:val="20"/>
          <w:szCs w:val="20"/>
        </w:rPr>
        <w:t>website</w:t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  <w:t xml:space="preserve">  </w:t>
      </w:r>
      <w:r w:rsidR="0006627B">
        <w:rPr>
          <w:b/>
          <w:i/>
          <w:color w:val="000000"/>
          <w:sz w:val="20"/>
          <w:szCs w:val="20"/>
        </w:rPr>
        <w:t xml:space="preserve">          </w:t>
      </w:r>
      <w:r w:rsidR="006E6F86">
        <w:rPr>
          <w:bCs/>
          <w:iCs/>
          <w:color w:val="000000"/>
          <w:sz w:val="20"/>
          <w:szCs w:val="20"/>
        </w:rPr>
        <w:t>Sep. 2018 -</w:t>
      </w:r>
      <w:r w:rsidR="00B23641">
        <w:rPr>
          <w:color w:val="000000"/>
          <w:sz w:val="20"/>
          <w:szCs w:val="20"/>
        </w:rPr>
        <w:t>2021</w:t>
      </w:r>
    </w:p>
    <w:p w14:paraId="55E9906E" w14:textId="5C351F6C" w:rsidR="0062352B" w:rsidRPr="00F70D09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z w:val="20"/>
        </w:rPr>
        <w:t xml:space="preserve">Created GitHub </w:t>
      </w:r>
      <w:r w:rsidR="00772084">
        <w:rPr>
          <w:sz w:val="20"/>
        </w:rPr>
        <w:t xml:space="preserve">account to </w:t>
      </w:r>
      <w:r w:rsidR="004D4913">
        <w:rPr>
          <w:sz w:val="20"/>
        </w:rPr>
        <w:t xml:space="preserve">manage all </w:t>
      </w:r>
      <w:r>
        <w:rPr>
          <w:sz w:val="20"/>
        </w:rPr>
        <w:t>websit</w:t>
      </w:r>
      <w:r w:rsidR="004D4913">
        <w:rPr>
          <w:sz w:val="20"/>
        </w:rPr>
        <w:t>es</w:t>
      </w:r>
      <w:r>
        <w:rPr>
          <w:spacing w:val="-2"/>
          <w:sz w:val="20"/>
        </w:rPr>
        <w:t xml:space="preserve"> </w:t>
      </w:r>
      <w:r w:rsidR="002A16DE"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coding projects</w:t>
      </w:r>
      <w:r w:rsidR="00067AF7">
        <w:rPr>
          <w:sz w:val="20"/>
        </w:rPr>
        <w:t>.</w:t>
      </w:r>
    </w:p>
    <w:p w14:paraId="7C56BCF3" w14:textId="4201C127" w:rsidR="0062352B" w:rsidRPr="00F70D09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pacing w:val="-1"/>
          <w:sz w:val="20"/>
        </w:rPr>
        <w:t>I</w:t>
      </w:r>
      <w:r w:rsidRPr="00F70D09">
        <w:rPr>
          <w:sz w:val="20"/>
        </w:rPr>
        <w:t>ntegrated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a</w:t>
      </w:r>
      <w:r w:rsidRPr="00F70D09">
        <w:rPr>
          <w:spacing w:val="-2"/>
          <w:sz w:val="20"/>
        </w:rPr>
        <w:t xml:space="preserve"> </w:t>
      </w:r>
      <w:r w:rsidRPr="00F70D09">
        <w:rPr>
          <w:sz w:val="20"/>
        </w:rPr>
        <w:t>third-party application</w:t>
      </w:r>
      <w:r w:rsidRPr="00F70D09">
        <w:rPr>
          <w:spacing w:val="-2"/>
          <w:sz w:val="20"/>
        </w:rPr>
        <w:t xml:space="preserve"> </w:t>
      </w:r>
      <w:r w:rsidRPr="00F70D09">
        <w:rPr>
          <w:sz w:val="20"/>
        </w:rPr>
        <w:t>for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managing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comments</w:t>
      </w:r>
      <w:r w:rsidR="00020AB6">
        <w:rPr>
          <w:sz w:val="20"/>
        </w:rPr>
        <w:t xml:space="preserve"> </w:t>
      </w:r>
      <w:r w:rsidR="006D4861">
        <w:rPr>
          <w:sz w:val="20"/>
        </w:rPr>
        <w:t>on my webpage</w:t>
      </w:r>
      <w:r w:rsidR="00067AF7">
        <w:rPr>
          <w:sz w:val="20"/>
        </w:rPr>
        <w:t>.</w:t>
      </w:r>
    </w:p>
    <w:p w14:paraId="08CB7114" w14:textId="444B4A5D" w:rsidR="00983B17" w:rsidRPr="00FA6A00" w:rsidRDefault="00B24540" w:rsidP="005D6F2E">
      <w:pPr>
        <w:pStyle w:val="Heading1"/>
        <w:spacing w:before="1"/>
        <w:ind w:left="0"/>
        <w:rPr>
          <w:b w:val="0"/>
          <w:bCs w:val="0"/>
          <w:i w:val="0"/>
          <w:iCs w:val="0"/>
        </w:rPr>
      </w:pPr>
      <w:r>
        <w:t>Group Project to design different</w:t>
      </w:r>
      <w:r>
        <w:rPr>
          <w:spacing w:val="-1"/>
        </w:rPr>
        <w:t xml:space="preserve"> </w:t>
      </w:r>
      <w:r>
        <w:t>card</w:t>
      </w:r>
      <w:r>
        <w:rPr>
          <w:spacing w:val="-3"/>
        </w:rPr>
        <w:t xml:space="preserve"> </w:t>
      </w:r>
      <w:r>
        <w:t>games</w:t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A6A00">
        <w:t xml:space="preserve"> </w:t>
      </w:r>
      <w:r w:rsidR="0006627B">
        <w:t xml:space="preserve">     </w:t>
      </w:r>
      <w:r w:rsidR="00FA6A00">
        <w:t xml:space="preserve"> </w:t>
      </w:r>
      <w:r w:rsidR="00FA6A00">
        <w:rPr>
          <w:b w:val="0"/>
          <w:bCs w:val="0"/>
          <w:i w:val="0"/>
          <w:iCs w:val="0"/>
        </w:rPr>
        <w:t xml:space="preserve">Apr. </w:t>
      </w:r>
      <w:r w:rsidR="0006627B">
        <w:rPr>
          <w:b w:val="0"/>
          <w:bCs w:val="0"/>
          <w:i w:val="0"/>
          <w:iCs w:val="0"/>
        </w:rPr>
        <w:t>2021</w:t>
      </w:r>
    </w:p>
    <w:p w14:paraId="10A742AE" w14:textId="2DD8CFA8" w:rsidR="00345CBC" w:rsidRDefault="00B754A1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 xml:space="preserve">Developed </w:t>
      </w:r>
      <w:r w:rsidR="00752632">
        <w:rPr>
          <w:sz w:val="20"/>
        </w:rPr>
        <w:t xml:space="preserve">a </w:t>
      </w:r>
      <w:r w:rsidR="00E411DC">
        <w:rPr>
          <w:sz w:val="20"/>
        </w:rPr>
        <w:t xml:space="preserve">playable </w:t>
      </w:r>
      <w:r w:rsidR="00752632">
        <w:rPr>
          <w:sz w:val="20"/>
        </w:rPr>
        <w:t xml:space="preserve">card game program using </w:t>
      </w:r>
      <w:r w:rsidR="00741F75">
        <w:rPr>
          <w:sz w:val="20"/>
        </w:rPr>
        <w:t>C+</w:t>
      </w:r>
      <w:r w:rsidR="00E411DC">
        <w:rPr>
          <w:sz w:val="20"/>
        </w:rPr>
        <w:t>+,</w:t>
      </w:r>
      <w:r w:rsidR="006D6C11">
        <w:rPr>
          <w:sz w:val="20"/>
        </w:rPr>
        <w:t xml:space="preserve"> </w:t>
      </w:r>
      <w:r w:rsidR="00020AB6">
        <w:rPr>
          <w:sz w:val="20"/>
        </w:rPr>
        <w:t xml:space="preserve">incorporating use of </w:t>
      </w:r>
      <w:r w:rsidR="001E3025">
        <w:rPr>
          <w:sz w:val="20"/>
        </w:rPr>
        <w:t>Abstract Data Type</w:t>
      </w:r>
      <w:r w:rsidR="00CA1A6E">
        <w:rPr>
          <w:sz w:val="20"/>
        </w:rPr>
        <w:t>’s</w:t>
      </w:r>
      <w:r w:rsidR="00EE5030">
        <w:rPr>
          <w:sz w:val="20"/>
        </w:rPr>
        <w:t>, and Data Structure</w:t>
      </w:r>
      <w:r w:rsidR="006D6C11">
        <w:rPr>
          <w:sz w:val="20"/>
        </w:rPr>
        <w:t>’s.</w:t>
      </w:r>
    </w:p>
    <w:p w14:paraId="7BB5CBB3" w14:textId="740BA96A" w:rsidR="00345CB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 xml:space="preserve">Coordinated </w:t>
      </w:r>
      <w:r w:rsidR="004D4913">
        <w:rPr>
          <w:sz w:val="20"/>
        </w:rPr>
        <w:t>several</w:t>
      </w:r>
      <w:r>
        <w:rPr>
          <w:spacing w:val="-1"/>
          <w:sz w:val="20"/>
        </w:rPr>
        <w:t xml:space="preserve"> </w:t>
      </w:r>
      <w:r>
        <w:rPr>
          <w:sz w:val="20"/>
        </w:rPr>
        <w:t>games</w:t>
      </w:r>
      <w:r>
        <w:rPr>
          <w:spacing w:val="-1"/>
          <w:sz w:val="20"/>
        </w:rPr>
        <w:t xml:space="preserve"> </w:t>
      </w:r>
      <w:r>
        <w:rPr>
          <w:sz w:val="20"/>
        </w:rPr>
        <w:t>into</w:t>
      </w:r>
      <w:r>
        <w:rPr>
          <w:spacing w:val="-1"/>
          <w:sz w:val="20"/>
        </w:rPr>
        <w:t xml:space="preserve"> </w:t>
      </w: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 w:rsidR="00020AB6">
        <w:rPr>
          <w:sz w:val="20"/>
        </w:rPr>
        <w:t>menu</w:t>
      </w:r>
      <w:r w:rsidR="00020AB6">
        <w:rPr>
          <w:spacing w:val="-1"/>
          <w:sz w:val="20"/>
        </w:rPr>
        <w:t>-based</w:t>
      </w:r>
      <w:r>
        <w:rPr>
          <w:spacing w:val="-1"/>
          <w:sz w:val="20"/>
        </w:rPr>
        <w:t xml:space="preserve"> </w:t>
      </w:r>
      <w:r>
        <w:rPr>
          <w:sz w:val="20"/>
        </w:rPr>
        <w:t>game,</w:t>
      </w:r>
      <w:r>
        <w:rPr>
          <w:spacing w:val="-2"/>
          <w:sz w:val="20"/>
        </w:rPr>
        <w:t xml:space="preserve"> </w:t>
      </w:r>
      <w:r>
        <w:rPr>
          <w:sz w:val="20"/>
        </w:rPr>
        <w:t>allowing</w:t>
      </w:r>
      <w:r>
        <w:rPr>
          <w:spacing w:val="-2"/>
          <w:sz w:val="20"/>
        </w:rPr>
        <w:t xml:space="preserve"> </w:t>
      </w:r>
      <w:r w:rsidR="009E7C8D"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user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select</w:t>
      </w:r>
      <w:r w:rsidR="009E7C8D"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game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play.</w:t>
      </w:r>
    </w:p>
    <w:p w14:paraId="08547E9A" w14:textId="65284F8E" w:rsidR="00345CB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Worked</w:t>
      </w:r>
      <w:r>
        <w:rPr>
          <w:spacing w:val="-3"/>
          <w:sz w:val="20"/>
        </w:rPr>
        <w:t xml:space="preserve"> </w:t>
      </w:r>
      <w:r>
        <w:rPr>
          <w:sz w:val="20"/>
        </w:rPr>
        <w:t>together</w:t>
      </w:r>
      <w:r>
        <w:rPr>
          <w:spacing w:val="-2"/>
          <w:sz w:val="20"/>
        </w:rPr>
        <w:t xml:space="preserve"> </w:t>
      </w:r>
      <w:r>
        <w:rPr>
          <w:sz w:val="20"/>
        </w:rPr>
        <w:t>using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GitHub</w:t>
      </w:r>
      <w:r>
        <w:rPr>
          <w:spacing w:val="-3"/>
          <w:sz w:val="20"/>
        </w:rPr>
        <w:t xml:space="preserve"> </w:t>
      </w:r>
      <w:r>
        <w:rPr>
          <w:sz w:val="20"/>
        </w:rPr>
        <w:t>repository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maintained</w:t>
      </w:r>
      <w:r>
        <w:rPr>
          <w:spacing w:val="-3"/>
          <w:sz w:val="20"/>
        </w:rPr>
        <w:t xml:space="preserve"> </w:t>
      </w:r>
      <w:r>
        <w:rPr>
          <w:sz w:val="20"/>
        </w:rPr>
        <w:t>close</w:t>
      </w:r>
      <w:r>
        <w:rPr>
          <w:spacing w:val="3"/>
          <w:sz w:val="20"/>
        </w:rPr>
        <w:t xml:space="preserve"> </w:t>
      </w:r>
      <w:r>
        <w:rPr>
          <w:sz w:val="20"/>
        </w:rPr>
        <w:t>communication</w:t>
      </w:r>
      <w:r w:rsidR="006D6C11">
        <w:rPr>
          <w:sz w:val="20"/>
        </w:rPr>
        <w:t xml:space="preserve"> with team</w:t>
      </w:r>
      <w:r>
        <w:rPr>
          <w:spacing w:val="-2"/>
          <w:sz w:val="20"/>
        </w:rPr>
        <w:t xml:space="preserve"> </w:t>
      </w:r>
      <w:r>
        <w:rPr>
          <w:sz w:val="20"/>
        </w:rPr>
        <w:t>throughout the</w:t>
      </w:r>
      <w:r>
        <w:rPr>
          <w:spacing w:val="-4"/>
          <w:sz w:val="20"/>
        </w:rPr>
        <w:t xml:space="preserve"> </w:t>
      </w:r>
      <w:r>
        <w:rPr>
          <w:sz w:val="20"/>
        </w:rPr>
        <w:t>project.</w:t>
      </w:r>
    </w:p>
    <w:p w14:paraId="608C3ADD" w14:textId="0E07D582" w:rsidR="0067608F" w:rsidRPr="00E5705D" w:rsidRDefault="004E5309" w:rsidP="0067608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Command line vector and triangle calculato</w:t>
      </w:r>
      <w:r w:rsidR="00AF46DE">
        <w:rPr>
          <w:b/>
          <w:i/>
          <w:color w:val="000000"/>
          <w:sz w:val="20"/>
          <w:szCs w:val="20"/>
        </w:rPr>
        <w:t>r</w:t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431A46">
        <w:rPr>
          <w:b/>
          <w:i/>
          <w:color w:val="000000"/>
          <w:sz w:val="20"/>
          <w:szCs w:val="20"/>
        </w:rPr>
        <w:t xml:space="preserve">      </w:t>
      </w:r>
      <w:r w:rsidR="008E01A9">
        <w:rPr>
          <w:bCs/>
          <w:iCs/>
          <w:color w:val="000000"/>
          <w:sz w:val="20"/>
          <w:szCs w:val="20"/>
        </w:rPr>
        <w:t xml:space="preserve">Mar. </w:t>
      </w:r>
      <w:r w:rsidR="00431A46">
        <w:rPr>
          <w:bCs/>
          <w:iCs/>
          <w:color w:val="000000"/>
          <w:sz w:val="20"/>
          <w:szCs w:val="20"/>
        </w:rPr>
        <w:t>2020</w:t>
      </w:r>
    </w:p>
    <w:p w14:paraId="23180E65" w14:textId="51C095BC" w:rsidR="00636C16" w:rsidRPr="00F70D09" w:rsidRDefault="00223D97" w:rsidP="00636C1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D</w:t>
      </w:r>
      <w:r w:rsidR="009703DC">
        <w:rPr>
          <w:sz w:val="20"/>
        </w:rPr>
        <w:t>evised</w:t>
      </w:r>
      <w:r w:rsidR="00636C16" w:rsidRPr="00460E0B">
        <w:rPr>
          <w:spacing w:val="-1"/>
          <w:sz w:val="20"/>
        </w:rPr>
        <w:t xml:space="preserve"> </w:t>
      </w:r>
      <w:r w:rsidR="00636C16">
        <w:rPr>
          <w:sz w:val="20"/>
        </w:rPr>
        <w:t>2D, 3D</w:t>
      </w:r>
      <w:r w:rsidR="00636C16">
        <w:rPr>
          <w:spacing w:val="-3"/>
          <w:sz w:val="20"/>
        </w:rPr>
        <w:t xml:space="preserve"> </w:t>
      </w:r>
      <w:r w:rsidR="00636C16">
        <w:rPr>
          <w:sz w:val="20"/>
        </w:rPr>
        <w:t>vectors,</w:t>
      </w:r>
      <w:r w:rsidR="00636C16">
        <w:rPr>
          <w:spacing w:val="-1"/>
          <w:sz w:val="20"/>
        </w:rPr>
        <w:t xml:space="preserve"> </w:t>
      </w:r>
      <w:r w:rsidR="00636C16">
        <w:rPr>
          <w:sz w:val="20"/>
        </w:rPr>
        <w:t>and</w:t>
      </w:r>
      <w:r w:rsidR="00636C16">
        <w:rPr>
          <w:spacing w:val="-1"/>
          <w:sz w:val="20"/>
        </w:rPr>
        <w:t xml:space="preserve"> </w:t>
      </w:r>
      <w:r w:rsidR="00A26999">
        <w:rPr>
          <w:sz w:val="20"/>
        </w:rPr>
        <w:t>t</w:t>
      </w:r>
      <w:r w:rsidR="00636C16">
        <w:rPr>
          <w:sz w:val="20"/>
        </w:rPr>
        <w:t>riangle class</w:t>
      </w:r>
      <w:r w:rsidR="008D33C7">
        <w:rPr>
          <w:sz w:val="20"/>
        </w:rPr>
        <w:t>es</w:t>
      </w:r>
      <w:r w:rsidR="00636C16">
        <w:rPr>
          <w:sz w:val="20"/>
        </w:rPr>
        <w:t xml:space="preserve"> to </w:t>
      </w:r>
      <w:r w:rsidR="00B369CC">
        <w:rPr>
          <w:sz w:val="20"/>
        </w:rPr>
        <w:t xml:space="preserve">allow for </w:t>
      </w:r>
      <w:r w:rsidR="00636C16">
        <w:rPr>
          <w:sz w:val="20"/>
        </w:rPr>
        <w:t xml:space="preserve">vector operations </w:t>
      </w:r>
      <w:r w:rsidR="00B369CC">
        <w:rPr>
          <w:sz w:val="20"/>
        </w:rPr>
        <w:t xml:space="preserve">as well as the ability to </w:t>
      </w:r>
      <w:r w:rsidR="00636C16">
        <w:rPr>
          <w:sz w:val="20"/>
        </w:rPr>
        <w:t>solve</w:t>
      </w:r>
      <w:r w:rsidR="00B369CC">
        <w:rPr>
          <w:sz w:val="20"/>
        </w:rPr>
        <w:t xml:space="preserve"> </w:t>
      </w:r>
      <w:r w:rsidR="00636C16">
        <w:rPr>
          <w:sz w:val="20"/>
        </w:rPr>
        <w:t>triangles</w:t>
      </w:r>
      <w:r w:rsidR="00511EB8">
        <w:rPr>
          <w:sz w:val="20"/>
        </w:rPr>
        <w:t>.</w:t>
      </w:r>
    </w:p>
    <w:p w14:paraId="5DB39655" w14:textId="5B5F8B9A" w:rsidR="00AA567C" w:rsidRDefault="00636C16" w:rsidP="00AA567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Implement</w:t>
      </w:r>
      <w:r w:rsidR="006D6C11">
        <w:rPr>
          <w:sz w:val="20"/>
        </w:rPr>
        <w:t xml:space="preserve">ed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client program that allowed users to work with vectors and generate triangle data.</w:t>
      </w:r>
    </w:p>
    <w:p w14:paraId="7B7B8B94" w14:textId="4D82A74A" w:rsidR="00AA567C" w:rsidRPr="004C1CAF" w:rsidRDefault="00AA567C" w:rsidP="00AA567C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sz w:val="20"/>
        </w:rPr>
      </w:pPr>
      <w:r>
        <w:rPr>
          <w:b/>
          <w:bCs/>
          <w:i/>
          <w:iCs/>
          <w:sz w:val="20"/>
        </w:rPr>
        <w:t>Robotic C</w:t>
      </w:r>
      <w:r w:rsidR="00477689">
        <w:rPr>
          <w:b/>
          <w:bCs/>
          <w:i/>
          <w:iCs/>
          <w:sz w:val="20"/>
        </w:rPr>
        <w:t>l</w:t>
      </w:r>
      <w:r>
        <w:rPr>
          <w:b/>
          <w:bCs/>
          <w:i/>
          <w:iCs/>
          <w:sz w:val="20"/>
        </w:rPr>
        <w:t>ub</w:t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907AA1">
        <w:rPr>
          <w:b/>
          <w:bCs/>
          <w:i/>
          <w:iCs/>
          <w:sz w:val="20"/>
        </w:rPr>
        <w:tab/>
      </w:r>
      <w:r w:rsidR="004C1CAF">
        <w:rPr>
          <w:sz w:val="20"/>
        </w:rPr>
        <w:t xml:space="preserve"> May </w:t>
      </w:r>
      <w:r w:rsidR="008E11DF">
        <w:rPr>
          <w:sz w:val="20"/>
        </w:rPr>
        <w:t>2019 – Apr. 2020</w:t>
      </w:r>
    </w:p>
    <w:p w14:paraId="552DDC0C" w14:textId="3657C259" w:rsidR="00AA567C" w:rsidRDefault="007E0E97" w:rsidP="00AA567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Lead programmer on a</w:t>
      </w:r>
      <w:r w:rsidR="00477689">
        <w:rPr>
          <w:sz w:val="20"/>
        </w:rPr>
        <w:t xml:space="preserve"> team</w:t>
      </w:r>
      <w:r w:rsidR="00820F5A">
        <w:rPr>
          <w:sz w:val="20"/>
        </w:rPr>
        <w:t xml:space="preserve"> </w:t>
      </w:r>
      <w:r w:rsidR="00E92E4E">
        <w:rPr>
          <w:sz w:val="20"/>
        </w:rPr>
        <w:t xml:space="preserve">building a robot to take part in the Trinity </w:t>
      </w:r>
      <w:r w:rsidR="00CB719D">
        <w:rPr>
          <w:sz w:val="20"/>
        </w:rPr>
        <w:t>College</w:t>
      </w:r>
      <w:r>
        <w:rPr>
          <w:sz w:val="20"/>
        </w:rPr>
        <w:t>’s International</w:t>
      </w:r>
      <w:r w:rsidR="00CB719D">
        <w:rPr>
          <w:sz w:val="20"/>
        </w:rPr>
        <w:t xml:space="preserve"> Fire Fight</w:t>
      </w:r>
      <w:r>
        <w:rPr>
          <w:sz w:val="20"/>
        </w:rPr>
        <w:t>ing Robot Contest.</w:t>
      </w:r>
    </w:p>
    <w:p w14:paraId="27E71266" w14:textId="3A40CBC7" w:rsidR="003E5A8A" w:rsidRDefault="00DE6EC9" w:rsidP="003E5A8A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 xml:space="preserve">Using DFRobot microcontrollers </w:t>
      </w:r>
      <w:r w:rsidR="00723626">
        <w:rPr>
          <w:sz w:val="20"/>
        </w:rPr>
        <w:t xml:space="preserve">and a variety of sensors, had </w:t>
      </w:r>
      <w:r w:rsidR="001E1147">
        <w:rPr>
          <w:sz w:val="20"/>
        </w:rPr>
        <w:t>to build</w:t>
      </w:r>
      <w:r w:rsidR="00723626">
        <w:rPr>
          <w:sz w:val="20"/>
        </w:rPr>
        <w:t xml:space="preserve"> program that allowed robot to </w:t>
      </w:r>
      <w:r w:rsidR="0005784A">
        <w:rPr>
          <w:sz w:val="20"/>
        </w:rPr>
        <w:t xml:space="preserve">move autonomously in an unknown environment </w:t>
      </w:r>
      <w:r w:rsidR="00D3645C">
        <w:rPr>
          <w:sz w:val="20"/>
        </w:rPr>
        <w:t xml:space="preserve">looking for a burning candle. Once flame was detected the robot then had to position itself </w:t>
      </w:r>
      <w:r w:rsidR="001E1147">
        <w:rPr>
          <w:sz w:val="20"/>
        </w:rPr>
        <w:t>and turn on its fan to blow out the flame, then returning to its starting position.</w:t>
      </w:r>
      <w:r w:rsidR="00844CCF">
        <w:rPr>
          <w:sz w:val="20"/>
        </w:rPr>
        <w:t xml:space="preserve"> </w:t>
      </w:r>
      <w:r w:rsidR="00A91144">
        <w:rPr>
          <w:sz w:val="20"/>
        </w:rPr>
        <w:t xml:space="preserve">Ours could move and detect flame but we were never able to finish </w:t>
      </w:r>
      <w:r w:rsidR="003E5A8A">
        <w:rPr>
          <w:sz w:val="20"/>
        </w:rPr>
        <w:t>working on everything due to Covid closing everything down.</w:t>
      </w:r>
    </w:p>
    <w:p w14:paraId="3AB533F4" w14:textId="77777777" w:rsidR="003E5A8A" w:rsidRDefault="003E5A8A" w:rsidP="003E5A8A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sz w:val="20"/>
        </w:rPr>
      </w:pPr>
    </w:p>
    <w:p w14:paraId="4EE138C7" w14:textId="0E06ECC0" w:rsidR="002107DB" w:rsidRPr="003E5A8A" w:rsidRDefault="0017688B" w:rsidP="003E5A8A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sz w:val="20"/>
        </w:rPr>
      </w:pPr>
      <w:r w:rsidRPr="003E5A8A">
        <w:rPr>
          <w:sz w:val="20"/>
        </w:rPr>
        <w:t>University of Massachusetts Boston</w:t>
      </w:r>
    </w:p>
    <w:p w14:paraId="59036678" w14:textId="3975129D" w:rsidR="00E94AEB" w:rsidRPr="00B06C65" w:rsidRDefault="00537A81" w:rsidP="00E94AEB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sz w:val="20"/>
        </w:rPr>
      </w:pPr>
      <w:r>
        <w:rPr>
          <w:b/>
          <w:bCs/>
          <w:i/>
          <w:iCs/>
          <w:sz w:val="20"/>
        </w:rPr>
        <w:t xml:space="preserve">Projects From Intermediate </w:t>
      </w:r>
      <w:r w:rsidR="007C57BA">
        <w:rPr>
          <w:b/>
          <w:bCs/>
          <w:i/>
          <w:iCs/>
          <w:sz w:val="20"/>
        </w:rPr>
        <w:t>Data Structures Class</w:t>
      </w:r>
      <w:r w:rsidR="0017688B">
        <w:rPr>
          <w:b/>
          <w:bCs/>
          <w:i/>
          <w:iCs/>
          <w:sz w:val="20"/>
        </w:rPr>
        <w:tab/>
      </w:r>
      <w:r w:rsidR="0017688B">
        <w:rPr>
          <w:b/>
          <w:bCs/>
          <w:i/>
          <w:iCs/>
          <w:sz w:val="20"/>
        </w:rPr>
        <w:tab/>
      </w:r>
      <w:r w:rsidR="0017688B">
        <w:rPr>
          <w:b/>
          <w:bCs/>
          <w:i/>
          <w:iCs/>
          <w:sz w:val="20"/>
        </w:rPr>
        <w:tab/>
      </w:r>
      <w:r w:rsidR="0017688B">
        <w:rPr>
          <w:b/>
          <w:bCs/>
          <w:i/>
          <w:iCs/>
          <w:sz w:val="20"/>
        </w:rPr>
        <w:tab/>
      </w:r>
      <w:r w:rsidR="0017688B">
        <w:rPr>
          <w:b/>
          <w:bCs/>
          <w:i/>
          <w:iCs/>
          <w:sz w:val="20"/>
        </w:rPr>
        <w:tab/>
      </w:r>
      <w:r w:rsidR="0017688B">
        <w:rPr>
          <w:b/>
          <w:bCs/>
          <w:i/>
          <w:iCs/>
          <w:sz w:val="20"/>
        </w:rPr>
        <w:tab/>
      </w:r>
      <w:r w:rsidR="0017688B">
        <w:rPr>
          <w:b/>
          <w:bCs/>
          <w:i/>
          <w:iCs/>
          <w:sz w:val="20"/>
        </w:rPr>
        <w:tab/>
      </w:r>
      <w:r w:rsidR="00B06C65">
        <w:rPr>
          <w:b/>
          <w:bCs/>
          <w:i/>
          <w:iCs/>
          <w:sz w:val="20"/>
        </w:rPr>
        <w:t xml:space="preserve">  </w:t>
      </w:r>
      <w:r w:rsidR="009043A9">
        <w:rPr>
          <w:sz w:val="20"/>
        </w:rPr>
        <w:t>S</w:t>
      </w:r>
      <w:r w:rsidR="00B06C65">
        <w:rPr>
          <w:sz w:val="20"/>
        </w:rPr>
        <w:t>ep. 2021 – Dec 2021</w:t>
      </w:r>
    </w:p>
    <w:p w14:paraId="7801BF6E" w14:textId="4CA2C2EB" w:rsidR="00E94AEB" w:rsidRDefault="004D195B" w:rsidP="00E94AE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 w:rsidRPr="005D7D9E">
        <w:rPr>
          <w:i/>
          <w:iCs/>
          <w:sz w:val="20"/>
        </w:rPr>
        <w:t>Percolatio</w:t>
      </w:r>
      <w:r w:rsidR="005D7D9E" w:rsidRPr="005D7D9E">
        <w:rPr>
          <w:i/>
          <w:iCs/>
          <w:sz w:val="20"/>
        </w:rPr>
        <w:t>n</w:t>
      </w:r>
      <w:r w:rsidR="000D0D22">
        <w:rPr>
          <w:sz w:val="20"/>
        </w:rPr>
        <w:t xml:space="preserve">. Implemented methods that allowed in </w:t>
      </w:r>
      <w:r w:rsidR="0077766C">
        <w:rPr>
          <w:sz w:val="20"/>
        </w:rPr>
        <w:t>determin</w:t>
      </w:r>
      <w:r w:rsidR="000D0D22">
        <w:rPr>
          <w:sz w:val="20"/>
        </w:rPr>
        <w:t>ing</w:t>
      </w:r>
      <w:r w:rsidR="0077766C">
        <w:rPr>
          <w:sz w:val="20"/>
        </w:rPr>
        <w:t xml:space="preserve"> if a system </w:t>
      </w:r>
      <w:r w:rsidR="00387535">
        <w:rPr>
          <w:sz w:val="20"/>
        </w:rPr>
        <w:t>percolates and</w:t>
      </w:r>
      <w:r w:rsidR="00F074DC">
        <w:rPr>
          <w:sz w:val="20"/>
        </w:rPr>
        <w:t xml:space="preserve"> found the percolation </w:t>
      </w:r>
      <w:r w:rsidR="00387535">
        <w:rPr>
          <w:sz w:val="20"/>
        </w:rPr>
        <w:t>threshold</w:t>
      </w:r>
      <w:r w:rsidR="00F074DC">
        <w:rPr>
          <w:sz w:val="20"/>
        </w:rPr>
        <w:t xml:space="preserve"> of a system </w:t>
      </w:r>
      <w:r w:rsidR="00387535">
        <w:rPr>
          <w:sz w:val="20"/>
        </w:rPr>
        <w:t>made of a nxn grid of open and closed squares.</w:t>
      </w:r>
    </w:p>
    <w:p w14:paraId="1E53BF16" w14:textId="0FAA1B8B" w:rsidR="00E94AEB" w:rsidRDefault="00AB6186" w:rsidP="00E94AE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 w:rsidRPr="005D7D9E">
        <w:rPr>
          <w:i/>
          <w:iCs/>
          <w:sz w:val="20"/>
        </w:rPr>
        <w:t>Auto</w:t>
      </w:r>
      <w:r w:rsidR="007E5E63" w:rsidRPr="005D7D9E">
        <w:rPr>
          <w:i/>
          <w:iCs/>
          <w:sz w:val="20"/>
        </w:rPr>
        <w:t>complete</w:t>
      </w:r>
      <w:r w:rsidR="007E5E63">
        <w:rPr>
          <w:sz w:val="20"/>
        </w:rPr>
        <w:t xml:space="preserve">. </w:t>
      </w:r>
      <w:r w:rsidR="00BB7C59">
        <w:rPr>
          <w:sz w:val="20"/>
        </w:rPr>
        <w:t xml:space="preserve">Implemented methods that would predict words </w:t>
      </w:r>
      <w:r w:rsidR="00D63376">
        <w:rPr>
          <w:sz w:val="20"/>
        </w:rPr>
        <w:t xml:space="preserve">that a user was about to type. </w:t>
      </w:r>
    </w:p>
    <w:p w14:paraId="0BEF642A" w14:textId="31EF1E95" w:rsidR="00D63376" w:rsidRDefault="007E6CEE" w:rsidP="00E94AE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 w:rsidRPr="005D7D9E">
        <w:rPr>
          <w:i/>
          <w:iCs/>
          <w:sz w:val="20"/>
        </w:rPr>
        <w:t>Puzzle</w:t>
      </w:r>
      <w:r>
        <w:rPr>
          <w:sz w:val="20"/>
        </w:rPr>
        <w:t xml:space="preserve">. </w:t>
      </w:r>
      <w:r w:rsidR="00DC46E8">
        <w:rPr>
          <w:sz w:val="20"/>
        </w:rPr>
        <w:t>Use of priority queue</w:t>
      </w:r>
      <w:r w:rsidR="00676DC8">
        <w:rPr>
          <w:sz w:val="20"/>
        </w:rPr>
        <w:t>s,</w:t>
      </w:r>
      <w:r w:rsidR="00EE11BC">
        <w:rPr>
          <w:sz w:val="20"/>
        </w:rPr>
        <w:t xml:space="preserve"> recursion</w:t>
      </w:r>
      <w:r w:rsidR="00676DC8">
        <w:rPr>
          <w:sz w:val="20"/>
        </w:rPr>
        <w:t>, and the A* algorithm</w:t>
      </w:r>
      <w:r w:rsidR="00595440">
        <w:rPr>
          <w:sz w:val="20"/>
        </w:rPr>
        <w:t xml:space="preserve">, </w:t>
      </w:r>
      <w:r w:rsidR="003F6CD4">
        <w:rPr>
          <w:sz w:val="20"/>
        </w:rPr>
        <w:t xml:space="preserve">I </w:t>
      </w:r>
      <w:r w:rsidR="00595440">
        <w:rPr>
          <w:sz w:val="20"/>
        </w:rPr>
        <w:t xml:space="preserve">was able to devise a solution which allowed the program </w:t>
      </w:r>
      <w:r w:rsidR="00860645">
        <w:rPr>
          <w:sz w:val="20"/>
        </w:rPr>
        <w:t xml:space="preserve">to </w:t>
      </w:r>
      <w:r w:rsidR="00EE11BC">
        <w:rPr>
          <w:sz w:val="20"/>
        </w:rPr>
        <w:t>solve nxn puzzles of scrambled nu</w:t>
      </w:r>
      <w:r w:rsidR="007E2E7F">
        <w:rPr>
          <w:sz w:val="20"/>
        </w:rPr>
        <w:t>mbers</w:t>
      </w:r>
      <w:r w:rsidR="00636B44">
        <w:rPr>
          <w:sz w:val="20"/>
        </w:rPr>
        <w:t>, placing numbers in order and</w:t>
      </w:r>
      <w:r w:rsidR="007E2E7F">
        <w:rPr>
          <w:sz w:val="20"/>
        </w:rPr>
        <w:t xml:space="preserve"> finding the fastest solution</w:t>
      </w:r>
      <w:r w:rsidR="00860645">
        <w:rPr>
          <w:sz w:val="20"/>
        </w:rPr>
        <w:t>.</w:t>
      </w:r>
    </w:p>
    <w:p w14:paraId="3D75152B" w14:textId="5974FFDA" w:rsidR="00C26C5B" w:rsidRDefault="005D7D9E" w:rsidP="00E94AE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 w:rsidRPr="005D7D9E">
        <w:rPr>
          <w:i/>
          <w:iCs/>
          <w:sz w:val="20"/>
        </w:rPr>
        <w:t>KDTrees</w:t>
      </w:r>
      <w:r>
        <w:rPr>
          <w:sz w:val="20"/>
        </w:rPr>
        <w:t xml:space="preserve">. </w:t>
      </w:r>
      <w:r w:rsidR="00F45A84">
        <w:rPr>
          <w:sz w:val="20"/>
        </w:rPr>
        <w:t xml:space="preserve">Using a symbol table </w:t>
      </w:r>
      <w:r w:rsidR="00047E83">
        <w:rPr>
          <w:sz w:val="20"/>
        </w:rPr>
        <w:t>and 2D tree structures</w:t>
      </w:r>
      <w:r w:rsidR="00583F40">
        <w:rPr>
          <w:sz w:val="20"/>
        </w:rPr>
        <w:t>, I implement</w:t>
      </w:r>
      <w:r w:rsidR="002B7344">
        <w:rPr>
          <w:sz w:val="20"/>
        </w:rPr>
        <w:t>ed</w:t>
      </w:r>
      <w:r w:rsidR="00583F40">
        <w:rPr>
          <w:sz w:val="20"/>
        </w:rPr>
        <w:t xml:space="preserve"> methods that used recursion and </w:t>
      </w:r>
      <w:r w:rsidR="00403BA3">
        <w:rPr>
          <w:sz w:val="20"/>
        </w:rPr>
        <w:t>prun</w:t>
      </w:r>
      <w:r w:rsidR="00A2725F">
        <w:rPr>
          <w:sz w:val="20"/>
        </w:rPr>
        <w:t>i</w:t>
      </w:r>
      <w:r w:rsidR="00403BA3">
        <w:rPr>
          <w:sz w:val="20"/>
        </w:rPr>
        <w:t xml:space="preserve">ng to find a points </w:t>
      </w:r>
      <w:r w:rsidR="00D744C7">
        <w:rPr>
          <w:sz w:val="20"/>
        </w:rPr>
        <w:t xml:space="preserve">k </w:t>
      </w:r>
      <w:r w:rsidR="00403BA3">
        <w:rPr>
          <w:sz w:val="20"/>
        </w:rPr>
        <w:t xml:space="preserve">nearest neighbors as well as </w:t>
      </w:r>
      <w:r w:rsidR="002B7344">
        <w:rPr>
          <w:sz w:val="20"/>
        </w:rPr>
        <w:t>found</w:t>
      </w:r>
      <w:r w:rsidR="00A2725F">
        <w:rPr>
          <w:sz w:val="20"/>
        </w:rPr>
        <w:t xml:space="preserve"> all the</w:t>
      </w:r>
      <w:r w:rsidR="00312B7E">
        <w:rPr>
          <w:sz w:val="20"/>
        </w:rPr>
        <w:t xml:space="preserve"> points within a rectangular section</w:t>
      </w:r>
      <w:r w:rsidR="00D744C7">
        <w:rPr>
          <w:sz w:val="20"/>
        </w:rPr>
        <w:t xml:space="preserve">. </w:t>
      </w:r>
    </w:p>
    <w:p w14:paraId="2A8D09FA" w14:textId="69F73DE5" w:rsidR="00DE4BAA" w:rsidRPr="00DE4BAA" w:rsidRDefault="001922CA" w:rsidP="00E94AE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i/>
          <w:iCs/>
          <w:sz w:val="20"/>
        </w:rPr>
      </w:pPr>
      <w:r w:rsidRPr="00EE0808">
        <w:rPr>
          <w:i/>
          <w:iCs/>
          <w:sz w:val="20"/>
        </w:rPr>
        <w:t>WordNet.</w:t>
      </w:r>
      <w:r w:rsidR="00EE0808">
        <w:rPr>
          <w:i/>
          <w:iCs/>
          <w:sz w:val="20"/>
        </w:rPr>
        <w:t xml:space="preserve"> </w:t>
      </w:r>
      <w:r w:rsidR="005E358D">
        <w:rPr>
          <w:sz w:val="20"/>
        </w:rPr>
        <w:t xml:space="preserve">A semantic lexicon </w:t>
      </w:r>
      <w:r w:rsidR="00E35703">
        <w:rPr>
          <w:sz w:val="20"/>
        </w:rPr>
        <w:t>that used digrap</w:t>
      </w:r>
      <w:r w:rsidR="009930C4">
        <w:rPr>
          <w:sz w:val="20"/>
        </w:rPr>
        <w:t>h</w:t>
      </w:r>
      <w:r w:rsidR="002800E6">
        <w:rPr>
          <w:sz w:val="20"/>
        </w:rPr>
        <w:t xml:space="preserve">s, </w:t>
      </w:r>
      <w:r w:rsidR="00017618">
        <w:rPr>
          <w:sz w:val="20"/>
        </w:rPr>
        <w:t xml:space="preserve">separate chaining hashes and graph algorithms </w:t>
      </w:r>
      <w:r w:rsidR="005728ED">
        <w:rPr>
          <w:sz w:val="20"/>
        </w:rPr>
        <w:t xml:space="preserve">to allow a user to enter a pair of words and then the program was able to find </w:t>
      </w:r>
      <w:r w:rsidR="00914735">
        <w:rPr>
          <w:sz w:val="20"/>
        </w:rPr>
        <w:t xml:space="preserve">the shortest </w:t>
      </w:r>
      <w:r w:rsidR="00DB1857">
        <w:rPr>
          <w:sz w:val="20"/>
        </w:rPr>
        <w:t xml:space="preserve">common </w:t>
      </w:r>
      <w:r w:rsidR="00914735">
        <w:rPr>
          <w:sz w:val="20"/>
        </w:rPr>
        <w:t xml:space="preserve">ancestors </w:t>
      </w:r>
      <w:r w:rsidR="005728ED">
        <w:rPr>
          <w:sz w:val="20"/>
        </w:rPr>
        <w:t xml:space="preserve">between the words. </w:t>
      </w:r>
      <w:r w:rsidR="00701DA1">
        <w:rPr>
          <w:sz w:val="20"/>
        </w:rPr>
        <w:t xml:space="preserve">This </w:t>
      </w:r>
      <w:r w:rsidR="00DE4BAA">
        <w:rPr>
          <w:sz w:val="20"/>
        </w:rPr>
        <w:t>program measured</w:t>
      </w:r>
      <w:r w:rsidR="00701DA1">
        <w:rPr>
          <w:sz w:val="20"/>
        </w:rPr>
        <w:t xml:space="preserve"> the semantic relatedness of two nouns</w:t>
      </w:r>
      <w:r w:rsidR="00662A4B">
        <w:rPr>
          <w:sz w:val="20"/>
        </w:rPr>
        <w:t>, which refers to the degree to which two concepts are related</w:t>
      </w:r>
      <w:r w:rsidR="00DE4BAA">
        <w:rPr>
          <w:sz w:val="20"/>
        </w:rPr>
        <w:t>.</w:t>
      </w:r>
    </w:p>
    <w:p w14:paraId="6B45E173" w14:textId="4439A278" w:rsidR="0001093C" w:rsidRDefault="0001093C" w:rsidP="00DE4BAA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1D38FCFE" w14:textId="77777777" w:rsidR="0001093C" w:rsidRDefault="0001093C" w:rsidP="00DE4BAA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0DC38583" w14:textId="77777777" w:rsidR="0001093C" w:rsidRDefault="0001093C" w:rsidP="00DE4BAA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185B9BD0" w14:textId="2E4E5299" w:rsidR="00DA797C" w:rsidRPr="00DE4BAA" w:rsidRDefault="00DA797C" w:rsidP="00DE4BAA">
      <w:pPr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rPr>
          <w:i/>
          <w:iCs/>
          <w:sz w:val="20"/>
        </w:rPr>
      </w:pPr>
      <w:r w:rsidRPr="00DE4BAA">
        <w:rPr>
          <w:b/>
          <w:i/>
          <w:color w:val="000000"/>
          <w:sz w:val="20"/>
          <w:szCs w:val="20"/>
          <w:u w:val="single"/>
        </w:rPr>
        <w:t xml:space="preserve">Work Experience </w:t>
      </w:r>
    </w:p>
    <w:p w14:paraId="08854163" w14:textId="77777777" w:rsidR="00DE4BAA" w:rsidRDefault="00DE4BAA" w:rsidP="00DA797C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1CC81B94" w14:textId="5D9681EA" w:rsidR="000446AD" w:rsidRDefault="00B7519B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reelance Web Design</w:t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b/>
          <w:i/>
          <w:color w:val="000000"/>
          <w:sz w:val="20"/>
          <w:szCs w:val="20"/>
        </w:rPr>
        <w:t xml:space="preserve"> </w:t>
      </w:r>
      <w:r w:rsidR="000446AD">
        <w:rPr>
          <w:b/>
          <w:i/>
          <w:color w:val="000000"/>
          <w:sz w:val="20"/>
          <w:szCs w:val="20"/>
        </w:rPr>
        <w:tab/>
        <w:t xml:space="preserve">         </w:t>
      </w:r>
      <w:r w:rsidR="00C2212D">
        <w:rPr>
          <w:b/>
          <w:i/>
          <w:color w:val="000000"/>
          <w:sz w:val="20"/>
          <w:szCs w:val="20"/>
        </w:rPr>
        <w:tab/>
      </w:r>
      <w:r w:rsidR="00C2212D">
        <w:rPr>
          <w:b/>
          <w:i/>
          <w:color w:val="000000"/>
          <w:sz w:val="20"/>
          <w:szCs w:val="20"/>
        </w:rPr>
        <w:tab/>
      </w:r>
      <w:r w:rsidR="00905058">
        <w:rPr>
          <w:b/>
          <w:i/>
          <w:color w:val="000000"/>
          <w:sz w:val="20"/>
          <w:szCs w:val="20"/>
        </w:rPr>
        <w:t xml:space="preserve">  </w:t>
      </w:r>
      <w:r w:rsidR="00431A46">
        <w:rPr>
          <w:b/>
          <w:i/>
          <w:color w:val="000000"/>
          <w:sz w:val="20"/>
          <w:szCs w:val="20"/>
        </w:rPr>
        <w:t xml:space="preserve"> </w:t>
      </w:r>
      <w:r w:rsidR="00905058">
        <w:rPr>
          <w:b/>
          <w:i/>
          <w:color w:val="000000"/>
          <w:sz w:val="20"/>
          <w:szCs w:val="20"/>
        </w:rPr>
        <w:t xml:space="preserve">  </w:t>
      </w:r>
      <w:r w:rsidR="000446AD">
        <w:rPr>
          <w:color w:val="000000"/>
          <w:sz w:val="20"/>
          <w:szCs w:val="20"/>
        </w:rPr>
        <w:t>Jan. 20</w:t>
      </w:r>
      <w:r w:rsidR="00C2212D">
        <w:rPr>
          <w:color w:val="000000"/>
          <w:sz w:val="20"/>
          <w:szCs w:val="20"/>
        </w:rPr>
        <w:t>20</w:t>
      </w:r>
      <w:r w:rsidR="000446AD">
        <w:rPr>
          <w:color w:val="000000"/>
          <w:sz w:val="20"/>
          <w:szCs w:val="20"/>
        </w:rPr>
        <w:t xml:space="preserve"> – Present</w:t>
      </w:r>
    </w:p>
    <w:p w14:paraId="43D6B38A" w14:textId="77777777" w:rsidR="000446AD" w:rsidRDefault="000446AD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Website Administrator</w:t>
      </w:r>
    </w:p>
    <w:p w14:paraId="718342FF" w14:textId="70D02ED0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Designed,</w:t>
      </w:r>
      <w:r>
        <w:rPr>
          <w:spacing w:val="-2"/>
          <w:sz w:val="20"/>
        </w:rPr>
        <w:t xml:space="preserve"> </w:t>
      </w:r>
      <w:r>
        <w:rPr>
          <w:sz w:val="20"/>
        </w:rPr>
        <w:t>built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maintain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website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local</w:t>
      </w:r>
      <w:r>
        <w:rPr>
          <w:spacing w:val="-2"/>
          <w:sz w:val="20"/>
        </w:rPr>
        <w:t xml:space="preserve"> </w:t>
      </w:r>
      <w:r>
        <w:rPr>
          <w:sz w:val="20"/>
        </w:rPr>
        <w:t>business</w:t>
      </w:r>
      <w:r>
        <w:rPr>
          <w:spacing w:val="1"/>
          <w:sz w:val="20"/>
        </w:rPr>
        <w:t xml:space="preserve"> </w:t>
      </w:r>
      <w:hyperlink r:id="rId9">
        <w:r>
          <w:rPr>
            <w:color w:val="005A8A"/>
            <w:sz w:val="20"/>
          </w:rPr>
          <w:t>Berkshire</w:t>
        </w:r>
        <w:r>
          <w:rPr>
            <w:color w:val="005A8A"/>
            <w:spacing w:val="-4"/>
            <w:sz w:val="20"/>
          </w:rPr>
          <w:t xml:space="preserve"> </w:t>
        </w:r>
        <w:r>
          <w:rPr>
            <w:color w:val="005A8A"/>
            <w:sz w:val="20"/>
          </w:rPr>
          <w:t>Builders</w:t>
        </w:r>
        <w:r>
          <w:rPr>
            <w:color w:val="005A8A"/>
            <w:spacing w:val="-1"/>
            <w:sz w:val="20"/>
          </w:rPr>
          <w:t xml:space="preserve"> </w:t>
        </w:r>
        <w:r>
          <w:rPr>
            <w:color w:val="005A8A"/>
            <w:sz w:val="20"/>
          </w:rPr>
          <w:t>623</w:t>
        </w:r>
        <w:r>
          <w:rPr>
            <w:sz w:val="20"/>
          </w:rPr>
          <w:t>.</w:t>
        </w:r>
        <w:r>
          <w:rPr>
            <w:spacing w:val="-2"/>
            <w:sz w:val="20"/>
          </w:rPr>
          <w:t xml:space="preserve"> </w:t>
        </w:r>
      </w:hyperlink>
    </w:p>
    <w:p w14:paraId="53AE224E" w14:textId="54EAB3DB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ind w:right="108"/>
        <w:contextualSpacing w:val="0"/>
        <w:rPr>
          <w:sz w:val="20"/>
        </w:rPr>
      </w:pPr>
      <w:r w:rsidRPr="005C38DD">
        <w:rPr>
          <w:sz w:val="20"/>
        </w:rPr>
        <w:t xml:space="preserve">Produced </w:t>
      </w:r>
      <w:r w:rsidR="006D4861">
        <w:rPr>
          <w:sz w:val="20"/>
        </w:rPr>
        <w:t xml:space="preserve">a </w:t>
      </w:r>
      <w:r>
        <w:rPr>
          <w:sz w:val="20"/>
        </w:rPr>
        <w:t>website to allow group members to register and purchase tickets for events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concerts.</w:t>
      </w:r>
      <w:r>
        <w:rPr>
          <w:spacing w:val="-1"/>
          <w:sz w:val="20"/>
        </w:rPr>
        <w:t xml:space="preserve"> </w:t>
      </w:r>
      <w:r>
        <w:rPr>
          <w:sz w:val="20"/>
        </w:rPr>
        <w:t>Integrated Eventbrite into</w:t>
      </w:r>
      <w:r>
        <w:rPr>
          <w:spacing w:val="-1"/>
          <w:sz w:val="20"/>
        </w:rPr>
        <w:t xml:space="preserve"> </w:t>
      </w:r>
      <w:r>
        <w:rPr>
          <w:sz w:val="20"/>
        </w:rPr>
        <w:t>sit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icket</w:t>
      </w:r>
      <w:r>
        <w:rPr>
          <w:spacing w:val="-1"/>
          <w:sz w:val="20"/>
        </w:rPr>
        <w:t xml:space="preserve"> </w:t>
      </w:r>
      <w:r>
        <w:rPr>
          <w:sz w:val="20"/>
        </w:rPr>
        <w:t>management</w:t>
      </w:r>
      <w:r>
        <w:rPr>
          <w:spacing w:val="1"/>
          <w:sz w:val="20"/>
        </w:rPr>
        <w:t xml:space="preserve"> </w:t>
      </w:r>
      <w:r>
        <w:rPr>
          <w:sz w:val="20"/>
        </w:rPr>
        <w:t>and used WordPress as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MS.</w:t>
      </w:r>
    </w:p>
    <w:p w14:paraId="5A66E9DE" w14:textId="24808080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 w:rsidRPr="005C38DD">
        <w:rPr>
          <w:sz w:val="20"/>
        </w:rPr>
        <w:t xml:space="preserve">Constructed </w:t>
      </w:r>
      <w:r>
        <w:rPr>
          <w:sz w:val="20"/>
        </w:rPr>
        <w:t>tracking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coring system</w:t>
      </w:r>
      <w:r>
        <w:rPr>
          <w:spacing w:val="-4"/>
          <w:sz w:val="20"/>
        </w:rPr>
        <w:t xml:space="preserve"> </w:t>
      </w:r>
      <w:r>
        <w:rPr>
          <w:sz w:val="20"/>
        </w:rPr>
        <w:t>used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1"/>
          <w:sz w:val="20"/>
        </w:rPr>
        <w:t xml:space="preserve"> </w:t>
      </w:r>
      <w:r>
        <w:rPr>
          <w:sz w:val="20"/>
        </w:rPr>
        <w:t>annual</w:t>
      </w:r>
      <w:r>
        <w:rPr>
          <w:spacing w:val="-1"/>
          <w:sz w:val="20"/>
        </w:rPr>
        <w:t xml:space="preserve"> </w:t>
      </w:r>
      <w:r>
        <w:rPr>
          <w:sz w:val="20"/>
        </w:rPr>
        <w:t>Great</w:t>
      </w:r>
      <w:r>
        <w:rPr>
          <w:spacing w:val="-3"/>
          <w:sz w:val="20"/>
        </w:rPr>
        <w:t xml:space="preserve"> </w:t>
      </w:r>
      <w:r>
        <w:rPr>
          <w:sz w:val="20"/>
        </w:rPr>
        <w:t>Berkshire</w:t>
      </w:r>
      <w:r>
        <w:rPr>
          <w:spacing w:val="-3"/>
          <w:sz w:val="20"/>
        </w:rPr>
        <w:t xml:space="preserve"> </w:t>
      </w:r>
      <w:r>
        <w:rPr>
          <w:sz w:val="20"/>
        </w:rPr>
        <w:t>Scavenger</w:t>
      </w:r>
      <w:r>
        <w:rPr>
          <w:spacing w:val="-1"/>
          <w:sz w:val="20"/>
        </w:rPr>
        <w:t xml:space="preserve"> </w:t>
      </w:r>
      <w:r>
        <w:rPr>
          <w:sz w:val="20"/>
        </w:rPr>
        <w:t>Hunt.</w:t>
      </w:r>
    </w:p>
    <w:p w14:paraId="70CE65B8" w14:textId="77777777" w:rsidR="00DE4BAA" w:rsidRDefault="00DE4BAA" w:rsidP="00DE4BAA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3" w:lineRule="exact"/>
        <w:ind w:left="860"/>
        <w:contextualSpacing w:val="0"/>
        <w:rPr>
          <w:sz w:val="20"/>
        </w:rPr>
      </w:pPr>
    </w:p>
    <w:p w14:paraId="0D753E3A" w14:textId="12E11AEA" w:rsidR="00DA797C" w:rsidRPr="00C7103C" w:rsidRDefault="00B02C5D" w:rsidP="00C7103C">
      <w:pPr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" w:after="0" w:line="240" w:lineRule="auto"/>
        <w:rPr>
          <w:b/>
          <w:i/>
          <w:color w:val="000000"/>
          <w:sz w:val="20"/>
          <w:szCs w:val="20"/>
        </w:rPr>
      </w:pPr>
      <w:r w:rsidRPr="00C7103C">
        <w:rPr>
          <w:color w:val="000000"/>
          <w:sz w:val="20"/>
          <w:szCs w:val="20"/>
        </w:rPr>
        <w:t>Norman Rockwell Museum, Stockbridge, MA</w:t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b/>
          <w:i/>
          <w:color w:val="000000"/>
          <w:sz w:val="20"/>
          <w:szCs w:val="20"/>
        </w:rPr>
        <w:t xml:space="preserve"> </w:t>
      </w:r>
      <w:r w:rsidR="00DA797C" w:rsidRPr="00C7103C">
        <w:rPr>
          <w:b/>
          <w:i/>
          <w:color w:val="000000"/>
          <w:sz w:val="20"/>
          <w:szCs w:val="20"/>
        </w:rPr>
        <w:tab/>
        <w:t xml:space="preserve">         </w:t>
      </w:r>
      <w:r w:rsidR="00063043" w:rsidRPr="00C7103C">
        <w:rPr>
          <w:b/>
          <w:i/>
          <w:color w:val="000000"/>
          <w:sz w:val="20"/>
          <w:szCs w:val="20"/>
        </w:rPr>
        <w:tab/>
      </w:r>
      <w:r w:rsidR="00905058" w:rsidRPr="00C7103C">
        <w:rPr>
          <w:b/>
          <w:i/>
          <w:color w:val="000000"/>
          <w:sz w:val="20"/>
          <w:szCs w:val="20"/>
        </w:rPr>
        <w:t xml:space="preserve"> </w:t>
      </w:r>
      <w:r w:rsidR="00CA36FE" w:rsidRPr="00C7103C">
        <w:rPr>
          <w:color w:val="000000"/>
          <w:sz w:val="20"/>
          <w:szCs w:val="20"/>
        </w:rPr>
        <w:t>Jun</w:t>
      </w:r>
      <w:r w:rsidR="00DA797C" w:rsidRPr="00C7103C">
        <w:rPr>
          <w:color w:val="000000"/>
          <w:sz w:val="20"/>
          <w:szCs w:val="20"/>
        </w:rPr>
        <w:t>. 20</w:t>
      </w:r>
      <w:r w:rsidR="00CA36FE" w:rsidRPr="00C7103C">
        <w:rPr>
          <w:color w:val="000000"/>
          <w:sz w:val="20"/>
          <w:szCs w:val="20"/>
        </w:rPr>
        <w:t>21</w:t>
      </w:r>
      <w:r w:rsidR="00DA797C" w:rsidRPr="00C7103C">
        <w:rPr>
          <w:color w:val="000000"/>
          <w:sz w:val="20"/>
          <w:szCs w:val="20"/>
        </w:rPr>
        <w:t xml:space="preserve"> – </w:t>
      </w:r>
      <w:r w:rsidR="00CA36FE" w:rsidRPr="00C7103C">
        <w:rPr>
          <w:color w:val="000000"/>
          <w:sz w:val="20"/>
          <w:szCs w:val="20"/>
        </w:rPr>
        <w:t>Aug</w:t>
      </w:r>
      <w:r w:rsidR="00F83939" w:rsidRPr="00C7103C">
        <w:rPr>
          <w:color w:val="000000"/>
          <w:sz w:val="20"/>
          <w:szCs w:val="20"/>
        </w:rPr>
        <w:t>. 2021</w:t>
      </w:r>
    </w:p>
    <w:p w14:paraId="041EDEDA" w14:textId="5DBD1424" w:rsidR="00D825B7" w:rsidRPr="00106167" w:rsidRDefault="003E51BF" w:rsidP="00106167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Technol</w:t>
      </w:r>
      <w:r w:rsidR="009D52C9">
        <w:rPr>
          <w:b/>
          <w:i/>
          <w:color w:val="000000"/>
          <w:sz w:val="20"/>
          <w:szCs w:val="20"/>
        </w:rPr>
        <w:t>ogy Intern</w:t>
      </w:r>
    </w:p>
    <w:p w14:paraId="2F5813CF" w14:textId="4B858560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Coordinated over</w:t>
      </w:r>
      <w:r w:rsidR="0060429D">
        <w:rPr>
          <w:sz w:val="20"/>
          <w:szCs w:val="20"/>
        </w:rPr>
        <w:t xml:space="preserve"> </w:t>
      </w:r>
      <w:r w:rsidR="00B81579">
        <w:rPr>
          <w:sz w:val="20"/>
          <w:szCs w:val="20"/>
        </w:rPr>
        <w:t>40</w:t>
      </w:r>
      <w:r w:rsidR="00155B23">
        <w:rPr>
          <w:sz w:val="20"/>
          <w:szCs w:val="20"/>
        </w:rPr>
        <w:t xml:space="preserve"> </w:t>
      </w:r>
      <w:r w:rsidRPr="000D0A7F">
        <w:rPr>
          <w:sz w:val="20"/>
          <w:szCs w:val="20"/>
        </w:rPr>
        <w:t>computers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and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mobile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devices</w:t>
      </w:r>
      <w:r w:rsidR="009703DC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for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digital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experiences</w:t>
      </w:r>
      <w:r w:rsidR="00106167">
        <w:rPr>
          <w:sz w:val="20"/>
          <w:szCs w:val="20"/>
        </w:rPr>
        <w:t>, including inventory and repairs.</w:t>
      </w:r>
    </w:p>
    <w:p w14:paraId="60FCB208" w14:textId="77777777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Wired the museum, beta-testing virtual exhibitions and setting up bug tracking software.</w:t>
      </w:r>
    </w:p>
    <w:p w14:paraId="78CEA1DF" w14:textId="39213F07" w:rsidR="0012680E" w:rsidRPr="00DE4BAA" w:rsidRDefault="00D825B7" w:rsidP="00D37E03">
      <w:pPr>
        <w:pStyle w:val="ListParagraph"/>
        <w:widowControl w:val="0"/>
        <w:numPr>
          <w:ilvl w:val="0"/>
          <w:numId w:val="6"/>
        </w:numPr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after="0" w:line="240" w:lineRule="auto"/>
        <w:ind w:right="339"/>
        <w:contextualSpacing w:val="0"/>
        <w:rPr>
          <w:color w:val="000000"/>
          <w:sz w:val="20"/>
          <w:szCs w:val="20"/>
        </w:rPr>
      </w:pPr>
      <w:r w:rsidRPr="00DE4BAA">
        <w:rPr>
          <w:sz w:val="20"/>
          <w:szCs w:val="20"/>
        </w:rPr>
        <w:t>Set-up and</w:t>
      </w:r>
      <w:r w:rsidRPr="00DE4BAA">
        <w:rPr>
          <w:spacing w:val="-2"/>
          <w:sz w:val="20"/>
          <w:szCs w:val="20"/>
        </w:rPr>
        <w:t xml:space="preserve"> </w:t>
      </w:r>
      <w:r w:rsidRPr="00DE4BAA">
        <w:rPr>
          <w:sz w:val="20"/>
          <w:szCs w:val="20"/>
        </w:rPr>
        <w:t>break</w:t>
      </w:r>
      <w:r w:rsidRPr="00DE4BAA">
        <w:rPr>
          <w:spacing w:val="-1"/>
          <w:sz w:val="20"/>
          <w:szCs w:val="20"/>
        </w:rPr>
        <w:t>-</w:t>
      </w:r>
      <w:r w:rsidRPr="00DE4BAA">
        <w:rPr>
          <w:sz w:val="20"/>
          <w:szCs w:val="20"/>
        </w:rPr>
        <w:t xml:space="preserve">down </w:t>
      </w:r>
      <w:r w:rsidR="00597738" w:rsidRPr="00DE4BAA">
        <w:rPr>
          <w:sz w:val="20"/>
          <w:szCs w:val="20"/>
        </w:rPr>
        <w:t>A/V</w:t>
      </w:r>
      <w:r w:rsidR="00E41CB4" w:rsidRPr="00DE4BAA">
        <w:rPr>
          <w:sz w:val="20"/>
          <w:szCs w:val="20"/>
        </w:rPr>
        <w:t xml:space="preserve">, </w:t>
      </w:r>
      <w:r w:rsidR="00A55E77" w:rsidRPr="00DE4BAA">
        <w:rPr>
          <w:sz w:val="20"/>
          <w:szCs w:val="20"/>
        </w:rPr>
        <w:t xml:space="preserve">6 </w:t>
      </w:r>
      <w:r w:rsidR="00407F2C" w:rsidRPr="00DE4BAA">
        <w:rPr>
          <w:sz w:val="20"/>
          <w:szCs w:val="20"/>
        </w:rPr>
        <w:t>l</w:t>
      </w:r>
      <w:r w:rsidR="00E41CB4" w:rsidRPr="00DE4BAA">
        <w:rPr>
          <w:sz w:val="20"/>
          <w:szCs w:val="20"/>
        </w:rPr>
        <w:t>aptops</w:t>
      </w:r>
      <w:r w:rsidR="00A55E77" w:rsidRPr="00DE4BAA">
        <w:rPr>
          <w:sz w:val="20"/>
          <w:szCs w:val="20"/>
        </w:rPr>
        <w:t>,</w:t>
      </w:r>
      <w:r w:rsidR="007C5C82" w:rsidRPr="00DE4BAA">
        <w:rPr>
          <w:sz w:val="20"/>
          <w:szCs w:val="20"/>
        </w:rPr>
        <w:t xml:space="preserve"> </w:t>
      </w:r>
      <w:r w:rsidR="00D20AC5" w:rsidRPr="00DE4BAA">
        <w:rPr>
          <w:spacing w:val="-1"/>
          <w:sz w:val="20"/>
          <w:szCs w:val="20"/>
        </w:rPr>
        <w:t xml:space="preserve">wireless </w:t>
      </w:r>
      <w:r w:rsidR="00BF39EE" w:rsidRPr="00DE4BAA">
        <w:rPr>
          <w:spacing w:val="-1"/>
          <w:sz w:val="20"/>
          <w:szCs w:val="20"/>
        </w:rPr>
        <w:t>microphones, and</w:t>
      </w:r>
      <w:r w:rsidR="00821B52" w:rsidRPr="00DE4BAA">
        <w:rPr>
          <w:spacing w:val="-1"/>
          <w:sz w:val="20"/>
          <w:szCs w:val="20"/>
        </w:rPr>
        <w:t xml:space="preserve"> lightening</w:t>
      </w:r>
      <w:r w:rsidR="00A55E77" w:rsidRPr="00DE4BAA">
        <w:rPr>
          <w:spacing w:val="-1"/>
          <w:sz w:val="20"/>
          <w:szCs w:val="20"/>
        </w:rPr>
        <w:t xml:space="preserve"> equipment</w:t>
      </w:r>
      <w:r w:rsidR="00821B52" w:rsidRPr="00DE4BAA">
        <w:rPr>
          <w:spacing w:val="-1"/>
          <w:sz w:val="20"/>
          <w:szCs w:val="20"/>
        </w:rPr>
        <w:t xml:space="preserve"> </w:t>
      </w:r>
      <w:r w:rsidR="00C926CE" w:rsidRPr="00DE4BAA">
        <w:rPr>
          <w:spacing w:val="-1"/>
          <w:sz w:val="20"/>
          <w:szCs w:val="20"/>
        </w:rPr>
        <w:t xml:space="preserve">used </w:t>
      </w:r>
      <w:r w:rsidR="00821B52" w:rsidRPr="00DE4BAA">
        <w:rPr>
          <w:spacing w:val="-1"/>
          <w:sz w:val="20"/>
          <w:szCs w:val="20"/>
        </w:rPr>
        <w:t>for</w:t>
      </w:r>
      <w:r w:rsidRPr="00DE4BAA">
        <w:rPr>
          <w:spacing w:val="-2"/>
          <w:sz w:val="20"/>
          <w:szCs w:val="20"/>
        </w:rPr>
        <w:t xml:space="preserve"> </w:t>
      </w:r>
      <w:r w:rsidRPr="00DE4BAA">
        <w:rPr>
          <w:sz w:val="20"/>
          <w:szCs w:val="20"/>
        </w:rPr>
        <w:t>hybrid</w:t>
      </w:r>
      <w:r w:rsidRPr="00DE4BAA">
        <w:rPr>
          <w:spacing w:val="-1"/>
          <w:sz w:val="20"/>
          <w:szCs w:val="20"/>
        </w:rPr>
        <w:t xml:space="preserve"> </w:t>
      </w:r>
      <w:r w:rsidRPr="00DE4BAA">
        <w:rPr>
          <w:sz w:val="20"/>
          <w:szCs w:val="20"/>
        </w:rPr>
        <w:t>public</w:t>
      </w:r>
      <w:r w:rsidR="00F97F4C" w:rsidRPr="00DE4BAA">
        <w:rPr>
          <w:sz w:val="20"/>
          <w:szCs w:val="20"/>
        </w:rPr>
        <w:t>/online</w:t>
      </w:r>
      <w:r w:rsidRPr="00DE4BAA">
        <w:rPr>
          <w:sz w:val="20"/>
          <w:szCs w:val="20"/>
        </w:rPr>
        <w:t xml:space="preserve"> programs each</w:t>
      </w:r>
      <w:r w:rsidRPr="00DE4BAA">
        <w:rPr>
          <w:spacing w:val="-1"/>
          <w:sz w:val="20"/>
          <w:szCs w:val="20"/>
        </w:rPr>
        <w:t xml:space="preserve"> </w:t>
      </w:r>
      <w:r w:rsidRPr="00DE4BAA">
        <w:rPr>
          <w:sz w:val="20"/>
          <w:szCs w:val="20"/>
        </w:rPr>
        <w:t>week.</w:t>
      </w:r>
    </w:p>
    <w:p w14:paraId="4B7BBAB2" w14:textId="77777777" w:rsidR="00DE4BAA" w:rsidRPr="00DE4BAA" w:rsidRDefault="00DE4BAA" w:rsidP="00DE4BAA">
      <w:pPr>
        <w:pStyle w:val="ListParagraph"/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after="0" w:line="240" w:lineRule="auto"/>
        <w:ind w:left="860" w:right="339"/>
        <w:contextualSpacing w:val="0"/>
        <w:rPr>
          <w:color w:val="000000"/>
          <w:sz w:val="20"/>
          <w:szCs w:val="20"/>
        </w:rPr>
      </w:pPr>
    </w:p>
    <w:p w14:paraId="4EF5A8B7" w14:textId="12379152" w:rsidR="00457F09" w:rsidRDefault="000C455C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</w:t>
      </w:r>
      <w:r w:rsidR="00472651">
        <w:rPr>
          <w:color w:val="000000"/>
          <w:sz w:val="20"/>
          <w:szCs w:val="20"/>
        </w:rPr>
        <w:t>erkshire Community College, Pittsfield, MA</w:t>
      </w:r>
      <w:r w:rsidR="00472651">
        <w:rPr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 xml:space="preserve">         </w:t>
      </w:r>
      <w:r w:rsidR="00457F09">
        <w:rPr>
          <w:b/>
          <w:i/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ab/>
      </w:r>
      <w:r w:rsidR="00472651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905058">
        <w:rPr>
          <w:b/>
          <w:i/>
          <w:color w:val="000000"/>
          <w:sz w:val="20"/>
          <w:szCs w:val="20"/>
        </w:rPr>
        <w:t xml:space="preserve"> </w:t>
      </w:r>
      <w:r w:rsidR="00457F09">
        <w:rPr>
          <w:color w:val="000000"/>
          <w:sz w:val="20"/>
          <w:szCs w:val="20"/>
        </w:rPr>
        <w:t>Jan. 20</w:t>
      </w:r>
      <w:r w:rsidR="00472651">
        <w:rPr>
          <w:color w:val="000000"/>
          <w:sz w:val="20"/>
          <w:szCs w:val="20"/>
        </w:rPr>
        <w:t>1</w:t>
      </w:r>
      <w:r w:rsidR="00080AF7">
        <w:rPr>
          <w:color w:val="000000"/>
          <w:sz w:val="20"/>
          <w:szCs w:val="20"/>
        </w:rPr>
        <w:t>8</w:t>
      </w:r>
      <w:r w:rsidR="00457F09">
        <w:rPr>
          <w:color w:val="000000"/>
          <w:sz w:val="20"/>
          <w:szCs w:val="20"/>
        </w:rPr>
        <w:t xml:space="preserve"> – </w:t>
      </w:r>
      <w:r w:rsidR="00080AF7">
        <w:rPr>
          <w:color w:val="000000"/>
          <w:sz w:val="20"/>
          <w:szCs w:val="20"/>
        </w:rPr>
        <w:t>Apr. 2020</w:t>
      </w:r>
    </w:p>
    <w:p w14:paraId="4156463A" w14:textId="0031120B" w:rsidR="00457F09" w:rsidRDefault="00080AF7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IT </w:t>
      </w:r>
      <w:r w:rsidR="00DB53D7">
        <w:rPr>
          <w:b/>
          <w:i/>
          <w:color w:val="000000"/>
          <w:sz w:val="20"/>
          <w:szCs w:val="20"/>
        </w:rPr>
        <w:t xml:space="preserve">Assistant </w:t>
      </w:r>
      <w:r w:rsidR="00511EB8">
        <w:rPr>
          <w:b/>
          <w:i/>
          <w:color w:val="000000"/>
          <w:sz w:val="20"/>
          <w:szCs w:val="20"/>
        </w:rPr>
        <w:t>|</w:t>
      </w:r>
      <w:r>
        <w:rPr>
          <w:b/>
          <w:i/>
          <w:color w:val="000000"/>
          <w:sz w:val="20"/>
          <w:szCs w:val="20"/>
        </w:rPr>
        <w:t xml:space="preserve"> </w:t>
      </w:r>
      <w:r w:rsidR="0084001E">
        <w:rPr>
          <w:b/>
          <w:i/>
          <w:color w:val="000000"/>
          <w:sz w:val="20"/>
          <w:szCs w:val="20"/>
        </w:rPr>
        <w:t xml:space="preserve">Computer Lab Assistant </w:t>
      </w:r>
      <w:r w:rsidR="00511EB8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STEM mentor</w:t>
      </w:r>
      <w:r w:rsidR="00E408F9">
        <w:rPr>
          <w:b/>
          <w:i/>
          <w:color w:val="000000"/>
          <w:sz w:val="20"/>
          <w:szCs w:val="20"/>
        </w:rPr>
        <w:t xml:space="preserve"> </w:t>
      </w:r>
      <w:r w:rsidR="00407F2C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Tutor</w:t>
      </w:r>
    </w:p>
    <w:p w14:paraId="1A8A95D1" w14:textId="6A817368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Set</w:t>
      </w:r>
      <w:r w:rsidR="00F97F4C">
        <w:rPr>
          <w:sz w:val="20"/>
        </w:rPr>
        <w:t>-</w:t>
      </w:r>
      <w:r>
        <w:rPr>
          <w:sz w:val="20"/>
        </w:rPr>
        <w:t>up</w:t>
      </w:r>
      <w:r>
        <w:rPr>
          <w:spacing w:val="-3"/>
          <w:sz w:val="20"/>
        </w:rPr>
        <w:t xml:space="preserve"> </w:t>
      </w:r>
      <w:r>
        <w:rPr>
          <w:sz w:val="20"/>
        </w:rPr>
        <w:t>campus</w:t>
      </w:r>
      <w:r>
        <w:rPr>
          <w:spacing w:val="-2"/>
          <w:sz w:val="20"/>
        </w:rPr>
        <w:t xml:space="preserve"> </w:t>
      </w:r>
      <w:r>
        <w:rPr>
          <w:sz w:val="20"/>
        </w:rPr>
        <w:t>computer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 w:rsidR="00AF54C4">
        <w:rPr>
          <w:spacing w:val="-2"/>
          <w:sz w:val="20"/>
        </w:rPr>
        <w:t xml:space="preserve">over 1000 </w:t>
      </w:r>
      <w:r>
        <w:rPr>
          <w:sz w:val="20"/>
        </w:rPr>
        <w:t>staff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tudents, kept</w:t>
      </w:r>
      <w:r>
        <w:rPr>
          <w:spacing w:val="-2"/>
          <w:sz w:val="20"/>
        </w:rPr>
        <w:t xml:space="preserve"> </w:t>
      </w:r>
      <w:r>
        <w:rPr>
          <w:sz w:val="20"/>
        </w:rPr>
        <w:t>systems</w:t>
      </w:r>
      <w:r>
        <w:rPr>
          <w:spacing w:val="-2"/>
          <w:sz w:val="20"/>
        </w:rPr>
        <w:t xml:space="preserve"> </w:t>
      </w:r>
      <w:r>
        <w:rPr>
          <w:sz w:val="20"/>
        </w:rPr>
        <w:t>updated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afe.</w:t>
      </w:r>
    </w:p>
    <w:p w14:paraId="51A23589" w14:textId="77777777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Helped</w:t>
      </w:r>
      <w:r>
        <w:rPr>
          <w:spacing w:val="-2"/>
          <w:sz w:val="20"/>
        </w:rPr>
        <w:t xml:space="preserve"> </w:t>
      </w:r>
      <w:r>
        <w:rPr>
          <w:sz w:val="20"/>
        </w:rPr>
        <w:t>students</w:t>
      </w:r>
      <w:r>
        <w:rPr>
          <w:spacing w:val="-2"/>
          <w:sz w:val="20"/>
        </w:rPr>
        <w:t xml:space="preserve"> </w:t>
      </w:r>
      <w:r>
        <w:rPr>
          <w:sz w:val="20"/>
        </w:rPr>
        <w:t>navigat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chool’s</w:t>
      </w:r>
      <w:r>
        <w:rPr>
          <w:spacing w:val="1"/>
          <w:sz w:val="20"/>
        </w:rPr>
        <w:t xml:space="preserve"> </w:t>
      </w:r>
      <w:r>
        <w:rPr>
          <w:sz w:val="20"/>
        </w:rPr>
        <w:t>technology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offered</w:t>
      </w:r>
      <w:r>
        <w:rPr>
          <w:spacing w:val="-2"/>
          <w:sz w:val="20"/>
        </w:rPr>
        <w:t xml:space="preserve"> </w:t>
      </w:r>
      <w:r>
        <w:rPr>
          <w:sz w:val="20"/>
        </w:rPr>
        <w:t>advic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ips</w:t>
      </w:r>
      <w:r>
        <w:rPr>
          <w:spacing w:val="2"/>
          <w:sz w:val="20"/>
        </w:rPr>
        <w:t xml:space="preserve">. </w:t>
      </w:r>
    </w:p>
    <w:p w14:paraId="56ECB4F7" w14:textId="64B61F9F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Mentored</w:t>
      </w:r>
      <w:r>
        <w:rPr>
          <w:spacing w:val="-2"/>
          <w:sz w:val="20"/>
        </w:rPr>
        <w:t xml:space="preserve"> </w:t>
      </w:r>
      <w:r>
        <w:rPr>
          <w:sz w:val="20"/>
        </w:rPr>
        <w:t>new</w:t>
      </w:r>
      <w:r>
        <w:rPr>
          <w:spacing w:val="-3"/>
          <w:sz w:val="20"/>
        </w:rPr>
        <w:t xml:space="preserve"> </w:t>
      </w:r>
      <w:r>
        <w:rPr>
          <w:sz w:val="20"/>
        </w:rPr>
        <w:t>STEM</w:t>
      </w:r>
      <w:r>
        <w:rPr>
          <w:spacing w:val="-2"/>
          <w:sz w:val="20"/>
        </w:rPr>
        <w:t xml:space="preserve"> </w:t>
      </w:r>
      <w:r>
        <w:rPr>
          <w:sz w:val="20"/>
        </w:rPr>
        <w:t>students and</w:t>
      </w:r>
      <w:r>
        <w:rPr>
          <w:spacing w:val="-4"/>
          <w:sz w:val="20"/>
        </w:rPr>
        <w:t xml:space="preserve"> </w:t>
      </w:r>
      <w:r>
        <w:rPr>
          <w:sz w:val="20"/>
        </w:rPr>
        <w:t>tutored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Digital</w:t>
      </w:r>
      <w:r>
        <w:rPr>
          <w:spacing w:val="-2"/>
          <w:sz w:val="20"/>
        </w:rPr>
        <w:t xml:space="preserve"> </w:t>
      </w:r>
      <w:r>
        <w:rPr>
          <w:sz w:val="20"/>
        </w:rPr>
        <w:t>Circuit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T</w:t>
      </w:r>
      <w:r>
        <w:rPr>
          <w:spacing w:val="-4"/>
          <w:sz w:val="20"/>
        </w:rPr>
        <w:t xml:space="preserve"> </w:t>
      </w:r>
      <w:r>
        <w:rPr>
          <w:sz w:val="20"/>
        </w:rPr>
        <w:t>Essentials class.</w:t>
      </w:r>
    </w:p>
    <w:p w14:paraId="39E7F240" w14:textId="77777777" w:rsidR="00DE4BAA" w:rsidRDefault="00DE4BAA" w:rsidP="00DE4BAA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ind w:left="860"/>
        <w:contextualSpacing w:val="0"/>
        <w:rPr>
          <w:sz w:val="20"/>
        </w:rPr>
      </w:pPr>
    </w:p>
    <w:p w14:paraId="7104DEEF" w14:textId="071AD19F" w:rsidR="001263A5" w:rsidRDefault="001B04D7" w:rsidP="001263A5">
      <w:pPr>
        <w:spacing w:after="0" w:line="240" w:lineRule="auto"/>
        <w:rPr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  <w:u w:val="single"/>
        </w:rPr>
        <w:t>A</w:t>
      </w:r>
      <w:r w:rsidR="005D6F2E">
        <w:rPr>
          <w:b/>
          <w:i/>
          <w:color w:val="000000"/>
          <w:sz w:val="20"/>
          <w:szCs w:val="20"/>
          <w:u w:val="single"/>
        </w:rPr>
        <w:t>wards and Memberships</w:t>
      </w:r>
    </w:p>
    <w:p w14:paraId="51F6E30C" w14:textId="7B3348E3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Dean’s</w:t>
      </w:r>
      <w:r>
        <w:rPr>
          <w:spacing w:val="-1"/>
          <w:sz w:val="20"/>
        </w:rPr>
        <w:t xml:space="preserve"> </w:t>
      </w:r>
      <w:r>
        <w:rPr>
          <w:sz w:val="20"/>
        </w:rPr>
        <w:t>List</w:t>
      </w:r>
      <w:r>
        <w:rPr>
          <w:spacing w:val="-1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High</w:t>
      </w:r>
      <w:r>
        <w:rPr>
          <w:spacing w:val="-2"/>
          <w:sz w:val="20"/>
        </w:rPr>
        <w:t xml:space="preserve"> </w:t>
      </w:r>
      <w:r>
        <w:rPr>
          <w:sz w:val="20"/>
        </w:rPr>
        <w:t>Honors</w:t>
      </w:r>
      <w:r>
        <w:rPr>
          <w:spacing w:val="-1"/>
          <w:sz w:val="20"/>
        </w:rPr>
        <w:t xml:space="preserve"> </w:t>
      </w:r>
      <w:r>
        <w:rPr>
          <w:sz w:val="20"/>
        </w:rPr>
        <w:t>Awards</w:t>
      </w:r>
      <w:r>
        <w:rPr>
          <w:sz w:val="20"/>
        </w:rPr>
        <w:tab/>
        <w:t xml:space="preserve"> Spring</w:t>
      </w:r>
      <w:r>
        <w:rPr>
          <w:spacing w:val="-3"/>
          <w:sz w:val="20"/>
        </w:rPr>
        <w:t xml:space="preserve"> </w:t>
      </w:r>
      <w:r>
        <w:rPr>
          <w:sz w:val="20"/>
        </w:rPr>
        <w:t>2019,</w:t>
      </w:r>
      <w:r>
        <w:rPr>
          <w:spacing w:val="-2"/>
          <w:sz w:val="20"/>
        </w:rPr>
        <w:t xml:space="preserve"> </w:t>
      </w:r>
      <w:r>
        <w:rPr>
          <w:sz w:val="20"/>
        </w:rPr>
        <w:t>Fall</w:t>
      </w:r>
      <w:r>
        <w:rPr>
          <w:spacing w:val="-2"/>
          <w:sz w:val="20"/>
        </w:rPr>
        <w:t xml:space="preserve"> </w:t>
      </w:r>
      <w:r>
        <w:rPr>
          <w:sz w:val="20"/>
        </w:rPr>
        <w:t>2019,</w:t>
      </w:r>
      <w:r>
        <w:rPr>
          <w:spacing w:val="-4"/>
          <w:sz w:val="20"/>
        </w:rPr>
        <w:t xml:space="preserve"> </w:t>
      </w:r>
      <w:r>
        <w:rPr>
          <w:sz w:val="20"/>
        </w:rPr>
        <w:t>Spring</w:t>
      </w:r>
      <w:r>
        <w:rPr>
          <w:spacing w:val="-3"/>
          <w:sz w:val="20"/>
        </w:rPr>
        <w:t xml:space="preserve"> </w:t>
      </w:r>
      <w:r>
        <w:rPr>
          <w:sz w:val="20"/>
        </w:rPr>
        <w:t>2021</w:t>
      </w:r>
    </w:p>
    <w:p w14:paraId="077136FA" w14:textId="0016981D" w:rsidR="00905058" w:rsidRPr="00162DFB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CIS</w:t>
      </w:r>
      <w:r>
        <w:rPr>
          <w:spacing w:val="-3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Award</w:t>
      </w:r>
      <w:r>
        <w:rPr>
          <w:sz w:val="20"/>
        </w:rPr>
        <w:tab/>
      </w:r>
      <w:r w:rsidR="003D0AA6">
        <w:rPr>
          <w:sz w:val="20"/>
        </w:rPr>
        <w:tab/>
        <w:t xml:space="preserve">     </w:t>
      </w:r>
      <w:r>
        <w:rPr>
          <w:sz w:val="20"/>
        </w:rPr>
        <w:t>Spring</w:t>
      </w:r>
      <w:r>
        <w:rPr>
          <w:spacing w:val="-4"/>
          <w:sz w:val="20"/>
        </w:rPr>
        <w:t xml:space="preserve"> </w:t>
      </w:r>
      <w:r>
        <w:rPr>
          <w:sz w:val="20"/>
        </w:rPr>
        <w:t>2021</w:t>
      </w:r>
      <w:r>
        <w:rPr>
          <w:spacing w:val="-4"/>
          <w:sz w:val="20"/>
        </w:rPr>
        <w:t xml:space="preserve"> </w:t>
      </w:r>
    </w:p>
    <w:p w14:paraId="1EAD369C" w14:textId="3A98FFAA" w:rsidR="00B33ACF" w:rsidRPr="007F553B" w:rsidRDefault="00162DFB" w:rsidP="00B54E62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 w:rsidRPr="007F553B">
        <w:rPr>
          <w:spacing w:val="-4"/>
          <w:sz w:val="20"/>
        </w:rPr>
        <w:t xml:space="preserve">Joseph </w:t>
      </w:r>
      <w:r w:rsidR="00B60B19" w:rsidRPr="007F553B">
        <w:rPr>
          <w:spacing w:val="-4"/>
          <w:sz w:val="20"/>
        </w:rPr>
        <w:t>H. Smith Jr. ’45 Award</w:t>
      </w:r>
      <w:r w:rsidR="00B33ACF" w:rsidRPr="007F553B">
        <w:rPr>
          <w:spacing w:val="-4"/>
          <w:sz w:val="20"/>
        </w:rPr>
        <w:tab/>
      </w:r>
      <w:r w:rsidR="00B33ACF" w:rsidRPr="007F553B">
        <w:rPr>
          <w:spacing w:val="-4"/>
          <w:sz w:val="20"/>
        </w:rPr>
        <w:tab/>
        <w:t xml:space="preserve">     </w:t>
      </w:r>
      <w:r w:rsidR="007F553B" w:rsidRPr="007F553B">
        <w:rPr>
          <w:spacing w:val="-4"/>
          <w:sz w:val="20"/>
        </w:rPr>
        <w:t>Spring 2021</w:t>
      </w:r>
    </w:p>
    <w:p w14:paraId="1D56D2B7" w14:textId="314B157C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Robotics Club</w:t>
      </w:r>
      <w:r w:rsidR="0001093C">
        <w:rPr>
          <w:sz w:val="20"/>
        </w:rPr>
        <w:t xml:space="preserve"> (lead programmer)</w:t>
      </w:r>
      <w:r>
        <w:rPr>
          <w:sz w:val="20"/>
        </w:rPr>
        <w:tab/>
        <w:t>Sep.</w:t>
      </w:r>
      <w:r>
        <w:rPr>
          <w:spacing w:val="-2"/>
          <w:sz w:val="20"/>
        </w:rPr>
        <w:t xml:space="preserve"> </w:t>
      </w:r>
      <w:r>
        <w:rPr>
          <w:sz w:val="20"/>
        </w:rPr>
        <w:t>2018 –</w:t>
      </w:r>
      <w:r>
        <w:rPr>
          <w:spacing w:val="-3"/>
          <w:sz w:val="20"/>
        </w:rPr>
        <w:t xml:space="preserve"> </w:t>
      </w:r>
      <w:r>
        <w:rPr>
          <w:sz w:val="20"/>
        </w:rPr>
        <w:t>Apr.</w:t>
      </w:r>
      <w:r>
        <w:rPr>
          <w:spacing w:val="-2"/>
          <w:sz w:val="20"/>
        </w:rPr>
        <w:t xml:space="preserve"> </w:t>
      </w:r>
      <w:r>
        <w:rPr>
          <w:sz w:val="20"/>
        </w:rPr>
        <w:t>2020</w:t>
      </w:r>
      <w:r w:rsidRPr="00A47106">
        <w:rPr>
          <w:sz w:val="20"/>
        </w:rPr>
        <w:t xml:space="preserve"> </w:t>
      </w:r>
    </w:p>
    <w:p w14:paraId="1C1C7DCA" w14:textId="4798B3FB" w:rsidR="00840DE3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Phi</w:t>
      </w:r>
      <w:r>
        <w:rPr>
          <w:spacing w:val="-2"/>
          <w:sz w:val="20"/>
        </w:rPr>
        <w:t xml:space="preserve"> </w:t>
      </w:r>
      <w:r>
        <w:rPr>
          <w:sz w:val="20"/>
        </w:rPr>
        <w:t>Theta</w:t>
      </w:r>
      <w:r>
        <w:rPr>
          <w:spacing w:val="-1"/>
          <w:sz w:val="20"/>
        </w:rPr>
        <w:t xml:space="preserve"> </w:t>
      </w:r>
      <w:r>
        <w:rPr>
          <w:sz w:val="20"/>
        </w:rPr>
        <w:t>Kappa</w:t>
      </w:r>
      <w:r w:rsidR="00666A49">
        <w:rPr>
          <w:sz w:val="20"/>
        </w:rPr>
        <w:t>, Communications Of</w:t>
      </w:r>
      <w:r w:rsidR="00B1251C">
        <w:rPr>
          <w:sz w:val="20"/>
        </w:rPr>
        <w:t>ficer</w:t>
      </w:r>
      <w:r>
        <w:rPr>
          <w:sz w:val="20"/>
        </w:rPr>
        <w:tab/>
        <w:t xml:space="preserve">  Spring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Fall,</w:t>
      </w:r>
      <w:r>
        <w:rPr>
          <w:spacing w:val="-3"/>
          <w:sz w:val="20"/>
        </w:rPr>
        <w:t xml:space="preserve"> </w:t>
      </w:r>
      <w:r>
        <w:rPr>
          <w:sz w:val="20"/>
        </w:rPr>
        <w:t>2019</w:t>
      </w:r>
    </w:p>
    <w:p w14:paraId="483D7DF3" w14:textId="58623D35" w:rsidR="000F187E" w:rsidRPr="00905058" w:rsidRDefault="005D2522" w:rsidP="005D2522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 w:rsidRPr="005D2522">
        <w:rPr>
          <w:sz w:val="20"/>
        </w:rPr>
        <w:t>Institute of Electrical and Electronics Engineers</w:t>
      </w:r>
      <w:r>
        <w:rPr>
          <w:sz w:val="20"/>
        </w:rPr>
        <w:t xml:space="preserve"> (IEEE)</w:t>
      </w:r>
      <w:r>
        <w:rPr>
          <w:sz w:val="20"/>
        </w:rPr>
        <w:tab/>
        <w:t xml:space="preserve">   Member since 2019</w:t>
      </w:r>
    </w:p>
    <w:sectPr w:rsidR="000F187E" w:rsidRPr="00905058" w:rsidSect="002D466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3EDE"/>
    <w:multiLevelType w:val="hybridMultilevel"/>
    <w:tmpl w:val="2948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E6411"/>
    <w:multiLevelType w:val="hybridMultilevel"/>
    <w:tmpl w:val="66A67AF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19E50D49"/>
    <w:multiLevelType w:val="multilevel"/>
    <w:tmpl w:val="DB5839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F2A3F61"/>
    <w:multiLevelType w:val="hybridMultilevel"/>
    <w:tmpl w:val="389AFBB6"/>
    <w:lvl w:ilvl="0" w:tplc="421CB64A">
      <w:numFmt w:val="bullet"/>
      <w:lvlText w:val="●"/>
      <w:lvlJc w:val="left"/>
      <w:pPr>
        <w:ind w:left="86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F56D19E">
      <w:numFmt w:val="bullet"/>
      <w:lvlText w:val="•"/>
      <w:lvlJc w:val="left"/>
      <w:pPr>
        <w:ind w:left="1870" w:hanging="361"/>
      </w:pPr>
      <w:rPr>
        <w:rFonts w:hint="default"/>
        <w:lang w:val="en-US" w:eastAsia="en-US" w:bidi="ar-SA"/>
      </w:rPr>
    </w:lvl>
    <w:lvl w:ilvl="2" w:tplc="436E1F34">
      <w:numFmt w:val="bullet"/>
      <w:lvlText w:val="•"/>
      <w:lvlJc w:val="left"/>
      <w:pPr>
        <w:ind w:left="2880" w:hanging="361"/>
      </w:pPr>
      <w:rPr>
        <w:rFonts w:hint="default"/>
        <w:lang w:val="en-US" w:eastAsia="en-US" w:bidi="ar-SA"/>
      </w:rPr>
    </w:lvl>
    <w:lvl w:ilvl="3" w:tplc="4D66D2B6">
      <w:numFmt w:val="bullet"/>
      <w:lvlText w:val="•"/>
      <w:lvlJc w:val="left"/>
      <w:pPr>
        <w:ind w:left="3890" w:hanging="361"/>
      </w:pPr>
      <w:rPr>
        <w:rFonts w:hint="default"/>
        <w:lang w:val="en-US" w:eastAsia="en-US" w:bidi="ar-SA"/>
      </w:rPr>
    </w:lvl>
    <w:lvl w:ilvl="4" w:tplc="2DF8CDB0">
      <w:numFmt w:val="bullet"/>
      <w:lvlText w:val="•"/>
      <w:lvlJc w:val="left"/>
      <w:pPr>
        <w:ind w:left="4900" w:hanging="361"/>
      </w:pPr>
      <w:rPr>
        <w:rFonts w:hint="default"/>
        <w:lang w:val="en-US" w:eastAsia="en-US" w:bidi="ar-SA"/>
      </w:rPr>
    </w:lvl>
    <w:lvl w:ilvl="5" w:tplc="86A29556">
      <w:numFmt w:val="bullet"/>
      <w:lvlText w:val="•"/>
      <w:lvlJc w:val="left"/>
      <w:pPr>
        <w:ind w:left="5910" w:hanging="361"/>
      </w:pPr>
      <w:rPr>
        <w:rFonts w:hint="default"/>
        <w:lang w:val="en-US" w:eastAsia="en-US" w:bidi="ar-SA"/>
      </w:rPr>
    </w:lvl>
    <w:lvl w:ilvl="6" w:tplc="8B88828A">
      <w:numFmt w:val="bullet"/>
      <w:lvlText w:val="•"/>
      <w:lvlJc w:val="left"/>
      <w:pPr>
        <w:ind w:left="6920" w:hanging="361"/>
      </w:pPr>
      <w:rPr>
        <w:rFonts w:hint="default"/>
        <w:lang w:val="en-US" w:eastAsia="en-US" w:bidi="ar-SA"/>
      </w:rPr>
    </w:lvl>
    <w:lvl w:ilvl="7" w:tplc="58DE979E">
      <w:numFmt w:val="bullet"/>
      <w:lvlText w:val="•"/>
      <w:lvlJc w:val="left"/>
      <w:pPr>
        <w:ind w:left="7930" w:hanging="361"/>
      </w:pPr>
      <w:rPr>
        <w:rFonts w:hint="default"/>
        <w:lang w:val="en-US" w:eastAsia="en-US" w:bidi="ar-SA"/>
      </w:rPr>
    </w:lvl>
    <w:lvl w:ilvl="8" w:tplc="1018DC9A">
      <w:numFmt w:val="bullet"/>
      <w:lvlText w:val="•"/>
      <w:lvlJc w:val="left"/>
      <w:pPr>
        <w:ind w:left="8940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21C65788"/>
    <w:multiLevelType w:val="hybridMultilevel"/>
    <w:tmpl w:val="931C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F1A0C"/>
    <w:multiLevelType w:val="hybridMultilevel"/>
    <w:tmpl w:val="F252DA98"/>
    <w:lvl w:ilvl="0" w:tplc="8A6CD28E">
      <w:numFmt w:val="bullet"/>
      <w:lvlText w:val="●"/>
      <w:lvlJc w:val="left"/>
      <w:pPr>
        <w:ind w:left="786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1A265A6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ar-SA"/>
      </w:rPr>
    </w:lvl>
    <w:lvl w:ilvl="2" w:tplc="EBC6AA9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ar-SA"/>
      </w:rPr>
    </w:lvl>
    <w:lvl w:ilvl="3" w:tplc="1416F0DC">
      <w:numFmt w:val="bullet"/>
      <w:lvlText w:val="•"/>
      <w:lvlJc w:val="left"/>
      <w:pPr>
        <w:ind w:left="1539" w:hanging="360"/>
      </w:pPr>
      <w:rPr>
        <w:rFonts w:hint="default"/>
        <w:lang w:val="en-US" w:eastAsia="en-US" w:bidi="ar-SA"/>
      </w:rPr>
    </w:lvl>
    <w:lvl w:ilvl="4" w:tplc="D8E2F5BC">
      <w:numFmt w:val="bullet"/>
      <w:lvlText w:val="•"/>
      <w:lvlJc w:val="left"/>
      <w:pPr>
        <w:ind w:left="1792" w:hanging="360"/>
      </w:pPr>
      <w:rPr>
        <w:rFonts w:hint="default"/>
        <w:lang w:val="en-US" w:eastAsia="en-US" w:bidi="ar-SA"/>
      </w:rPr>
    </w:lvl>
    <w:lvl w:ilvl="5" w:tplc="AF18CE6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6" w:tplc="28464D3C">
      <w:numFmt w:val="bullet"/>
      <w:lvlText w:val="•"/>
      <w:lvlJc w:val="left"/>
      <w:pPr>
        <w:ind w:left="2298" w:hanging="360"/>
      </w:pPr>
      <w:rPr>
        <w:rFonts w:hint="default"/>
        <w:lang w:val="en-US" w:eastAsia="en-US" w:bidi="ar-SA"/>
      </w:rPr>
    </w:lvl>
    <w:lvl w:ilvl="7" w:tplc="54A6C972">
      <w:numFmt w:val="bullet"/>
      <w:lvlText w:val="•"/>
      <w:lvlJc w:val="left"/>
      <w:pPr>
        <w:ind w:left="2551" w:hanging="360"/>
      </w:pPr>
      <w:rPr>
        <w:rFonts w:hint="default"/>
        <w:lang w:val="en-US" w:eastAsia="en-US" w:bidi="ar-SA"/>
      </w:rPr>
    </w:lvl>
    <w:lvl w:ilvl="8" w:tplc="B56EB62E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AF57F62"/>
    <w:multiLevelType w:val="hybridMultilevel"/>
    <w:tmpl w:val="4E4A000A"/>
    <w:lvl w:ilvl="0" w:tplc="C4BA9230">
      <w:numFmt w:val="bullet"/>
      <w:lvlText w:val="●"/>
      <w:lvlJc w:val="left"/>
      <w:pPr>
        <w:ind w:left="41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E96B86E">
      <w:numFmt w:val="bullet"/>
      <w:lvlText w:val="•"/>
      <w:lvlJc w:val="left"/>
      <w:pPr>
        <w:ind w:left="673" w:hanging="361"/>
      </w:pPr>
      <w:rPr>
        <w:rFonts w:hint="default"/>
        <w:lang w:val="en-US" w:eastAsia="en-US" w:bidi="ar-SA"/>
      </w:rPr>
    </w:lvl>
    <w:lvl w:ilvl="2" w:tplc="E7986E24">
      <w:numFmt w:val="bullet"/>
      <w:lvlText w:val="•"/>
      <w:lvlJc w:val="left"/>
      <w:pPr>
        <w:ind w:left="926" w:hanging="361"/>
      </w:pPr>
      <w:rPr>
        <w:rFonts w:hint="default"/>
        <w:lang w:val="en-US" w:eastAsia="en-US" w:bidi="ar-SA"/>
      </w:rPr>
    </w:lvl>
    <w:lvl w:ilvl="3" w:tplc="DCDC63D6">
      <w:numFmt w:val="bullet"/>
      <w:lvlText w:val="•"/>
      <w:lvlJc w:val="left"/>
      <w:pPr>
        <w:ind w:left="1179" w:hanging="361"/>
      </w:pPr>
      <w:rPr>
        <w:rFonts w:hint="default"/>
        <w:lang w:val="en-US" w:eastAsia="en-US" w:bidi="ar-SA"/>
      </w:rPr>
    </w:lvl>
    <w:lvl w:ilvl="4" w:tplc="77489C4E">
      <w:numFmt w:val="bullet"/>
      <w:lvlText w:val="•"/>
      <w:lvlJc w:val="left"/>
      <w:pPr>
        <w:ind w:left="1433" w:hanging="361"/>
      </w:pPr>
      <w:rPr>
        <w:rFonts w:hint="default"/>
        <w:lang w:val="en-US" w:eastAsia="en-US" w:bidi="ar-SA"/>
      </w:rPr>
    </w:lvl>
    <w:lvl w:ilvl="5" w:tplc="D2D60306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6" w:tplc="54D60486">
      <w:numFmt w:val="bullet"/>
      <w:lvlText w:val="•"/>
      <w:lvlJc w:val="left"/>
      <w:pPr>
        <w:ind w:left="1939" w:hanging="361"/>
      </w:pPr>
      <w:rPr>
        <w:rFonts w:hint="default"/>
        <w:lang w:val="en-US" w:eastAsia="en-US" w:bidi="ar-SA"/>
      </w:rPr>
    </w:lvl>
    <w:lvl w:ilvl="7" w:tplc="F38CEB02">
      <w:numFmt w:val="bullet"/>
      <w:lvlText w:val="•"/>
      <w:lvlJc w:val="left"/>
      <w:pPr>
        <w:ind w:left="2193" w:hanging="361"/>
      </w:pPr>
      <w:rPr>
        <w:rFonts w:hint="default"/>
        <w:lang w:val="en-US" w:eastAsia="en-US" w:bidi="ar-SA"/>
      </w:rPr>
    </w:lvl>
    <w:lvl w:ilvl="8" w:tplc="3F087532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40856247"/>
    <w:multiLevelType w:val="hybridMultilevel"/>
    <w:tmpl w:val="6BCE3868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8" w15:restartNumberingAfterBreak="0">
    <w:nsid w:val="47500FE0"/>
    <w:multiLevelType w:val="hybridMultilevel"/>
    <w:tmpl w:val="9628F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477B87"/>
    <w:multiLevelType w:val="hybridMultilevel"/>
    <w:tmpl w:val="6E2C2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820B47"/>
    <w:multiLevelType w:val="multilevel"/>
    <w:tmpl w:val="B4361F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2EE472F"/>
    <w:multiLevelType w:val="multilevel"/>
    <w:tmpl w:val="1AE41C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6960D8B"/>
    <w:multiLevelType w:val="hybridMultilevel"/>
    <w:tmpl w:val="6FEADAA0"/>
    <w:lvl w:ilvl="0" w:tplc="C0F643A8">
      <w:numFmt w:val="bullet"/>
      <w:lvlText w:val="●"/>
      <w:lvlJc w:val="left"/>
      <w:pPr>
        <w:ind w:left="717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3EEC16A">
      <w:numFmt w:val="bullet"/>
      <w:lvlText w:val="•"/>
      <w:lvlJc w:val="left"/>
      <w:pPr>
        <w:ind w:left="1042" w:hanging="360"/>
      </w:pPr>
      <w:rPr>
        <w:rFonts w:hint="default"/>
        <w:lang w:val="en-US" w:eastAsia="en-US" w:bidi="ar-SA"/>
      </w:rPr>
    </w:lvl>
    <w:lvl w:ilvl="2" w:tplc="7194977E">
      <w:numFmt w:val="bullet"/>
      <w:lvlText w:val="•"/>
      <w:lvlJc w:val="left"/>
      <w:pPr>
        <w:ind w:left="1365" w:hanging="360"/>
      </w:pPr>
      <w:rPr>
        <w:rFonts w:hint="default"/>
        <w:lang w:val="en-US" w:eastAsia="en-US" w:bidi="ar-SA"/>
      </w:rPr>
    </w:lvl>
    <w:lvl w:ilvl="3" w:tplc="53100F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4" w:tplc="5B4013A4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5" w:tplc="DC4E29B6">
      <w:numFmt w:val="bullet"/>
      <w:lvlText w:val="•"/>
      <w:lvlJc w:val="left"/>
      <w:pPr>
        <w:ind w:left="2333" w:hanging="360"/>
      </w:pPr>
      <w:rPr>
        <w:rFonts w:hint="default"/>
        <w:lang w:val="en-US" w:eastAsia="en-US" w:bidi="ar-SA"/>
      </w:rPr>
    </w:lvl>
    <w:lvl w:ilvl="6" w:tplc="6FEC4BA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ar-SA"/>
      </w:rPr>
    </w:lvl>
    <w:lvl w:ilvl="7" w:tplc="0A5E2298">
      <w:numFmt w:val="bullet"/>
      <w:lvlText w:val="•"/>
      <w:lvlJc w:val="left"/>
      <w:pPr>
        <w:ind w:left="2978" w:hanging="360"/>
      </w:pPr>
      <w:rPr>
        <w:rFonts w:hint="default"/>
        <w:lang w:val="en-US" w:eastAsia="en-US" w:bidi="ar-SA"/>
      </w:rPr>
    </w:lvl>
    <w:lvl w:ilvl="8" w:tplc="73BA3736">
      <w:numFmt w:val="bullet"/>
      <w:lvlText w:val="•"/>
      <w:lvlJc w:val="left"/>
      <w:pPr>
        <w:ind w:left="3301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87232D6"/>
    <w:multiLevelType w:val="multilevel"/>
    <w:tmpl w:val="E99EF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13"/>
  </w:num>
  <w:num w:numId="3">
    <w:abstractNumId w:val="2"/>
  </w:num>
  <w:num w:numId="4">
    <w:abstractNumId w:val="10"/>
  </w:num>
  <w:num w:numId="5">
    <w:abstractNumId w:val="11"/>
  </w:num>
  <w:num w:numId="6">
    <w:abstractNumId w:val="3"/>
  </w:num>
  <w:num w:numId="7">
    <w:abstractNumId w:val="6"/>
  </w:num>
  <w:num w:numId="8">
    <w:abstractNumId w:val="5"/>
  </w:num>
  <w:num w:numId="9">
    <w:abstractNumId w:val="12"/>
  </w:num>
  <w:num w:numId="10">
    <w:abstractNumId w:val="0"/>
  </w:num>
  <w:num w:numId="11">
    <w:abstractNumId w:val="1"/>
  </w:num>
  <w:num w:numId="12">
    <w:abstractNumId w:val="7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7c0NzO3NDW0MDJQ0lEKTi0uzszPAykwNKgFAHZE68ctAAAA"/>
  </w:docVars>
  <w:rsids>
    <w:rsidRoot w:val="002D466E"/>
    <w:rsid w:val="00003023"/>
    <w:rsid w:val="0000395C"/>
    <w:rsid w:val="0001093C"/>
    <w:rsid w:val="00017618"/>
    <w:rsid w:val="00020AB6"/>
    <w:rsid w:val="0002222B"/>
    <w:rsid w:val="000404F6"/>
    <w:rsid w:val="000416A5"/>
    <w:rsid w:val="000446AD"/>
    <w:rsid w:val="00047E83"/>
    <w:rsid w:val="0005784A"/>
    <w:rsid w:val="0006062A"/>
    <w:rsid w:val="00063043"/>
    <w:rsid w:val="00065F09"/>
    <w:rsid w:val="0006627B"/>
    <w:rsid w:val="00067AF7"/>
    <w:rsid w:val="000716E8"/>
    <w:rsid w:val="00076A32"/>
    <w:rsid w:val="00080AF7"/>
    <w:rsid w:val="00080FD2"/>
    <w:rsid w:val="00082A0A"/>
    <w:rsid w:val="000A4DFD"/>
    <w:rsid w:val="000A6372"/>
    <w:rsid w:val="000C0A71"/>
    <w:rsid w:val="000C1B56"/>
    <w:rsid w:val="000C455C"/>
    <w:rsid w:val="000D0A7F"/>
    <w:rsid w:val="000D0D22"/>
    <w:rsid w:val="000F187E"/>
    <w:rsid w:val="000F293F"/>
    <w:rsid w:val="00102F8C"/>
    <w:rsid w:val="00106167"/>
    <w:rsid w:val="001263A5"/>
    <w:rsid w:val="0012680E"/>
    <w:rsid w:val="001268B8"/>
    <w:rsid w:val="0014225F"/>
    <w:rsid w:val="00143111"/>
    <w:rsid w:val="00155B23"/>
    <w:rsid w:val="00162DFB"/>
    <w:rsid w:val="0017143B"/>
    <w:rsid w:val="001722B0"/>
    <w:rsid w:val="001744FB"/>
    <w:rsid w:val="001757EE"/>
    <w:rsid w:val="001760B8"/>
    <w:rsid w:val="0017688B"/>
    <w:rsid w:val="001922CA"/>
    <w:rsid w:val="001B04D7"/>
    <w:rsid w:val="001B2F82"/>
    <w:rsid w:val="001B4045"/>
    <w:rsid w:val="001C09CC"/>
    <w:rsid w:val="001C1FE5"/>
    <w:rsid w:val="001D0A61"/>
    <w:rsid w:val="001D24EA"/>
    <w:rsid w:val="001E1147"/>
    <w:rsid w:val="001E3025"/>
    <w:rsid w:val="002001E3"/>
    <w:rsid w:val="002107DB"/>
    <w:rsid w:val="00215FEF"/>
    <w:rsid w:val="00223D97"/>
    <w:rsid w:val="00230F09"/>
    <w:rsid w:val="002430FD"/>
    <w:rsid w:val="00266027"/>
    <w:rsid w:val="002725AC"/>
    <w:rsid w:val="0027543E"/>
    <w:rsid w:val="00277217"/>
    <w:rsid w:val="002800E6"/>
    <w:rsid w:val="002822D0"/>
    <w:rsid w:val="00292FF7"/>
    <w:rsid w:val="00296B3A"/>
    <w:rsid w:val="002A04AE"/>
    <w:rsid w:val="002A16DE"/>
    <w:rsid w:val="002B7344"/>
    <w:rsid w:val="002C46D6"/>
    <w:rsid w:val="002C4A73"/>
    <w:rsid w:val="002D264E"/>
    <w:rsid w:val="002D466E"/>
    <w:rsid w:val="002D6419"/>
    <w:rsid w:val="002D6A2D"/>
    <w:rsid w:val="002F0627"/>
    <w:rsid w:val="002F13F5"/>
    <w:rsid w:val="002F262E"/>
    <w:rsid w:val="002F4BB4"/>
    <w:rsid w:val="00303623"/>
    <w:rsid w:val="00312B7E"/>
    <w:rsid w:val="00313976"/>
    <w:rsid w:val="00342623"/>
    <w:rsid w:val="00345CBC"/>
    <w:rsid w:val="00351964"/>
    <w:rsid w:val="00352B30"/>
    <w:rsid w:val="0038122E"/>
    <w:rsid w:val="003826EE"/>
    <w:rsid w:val="003840FA"/>
    <w:rsid w:val="00387535"/>
    <w:rsid w:val="003C13B5"/>
    <w:rsid w:val="003D0AA6"/>
    <w:rsid w:val="003D241D"/>
    <w:rsid w:val="003E51B4"/>
    <w:rsid w:val="003E51B8"/>
    <w:rsid w:val="003E51BF"/>
    <w:rsid w:val="003E5A8A"/>
    <w:rsid w:val="003F11EC"/>
    <w:rsid w:val="003F6CD4"/>
    <w:rsid w:val="00403BA3"/>
    <w:rsid w:val="00407B64"/>
    <w:rsid w:val="00407F2C"/>
    <w:rsid w:val="00416AE8"/>
    <w:rsid w:val="0042610C"/>
    <w:rsid w:val="00427933"/>
    <w:rsid w:val="00430E26"/>
    <w:rsid w:val="00431A46"/>
    <w:rsid w:val="00435F42"/>
    <w:rsid w:val="00450872"/>
    <w:rsid w:val="00453C0A"/>
    <w:rsid w:val="004558A5"/>
    <w:rsid w:val="00457F09"/>
    <w:rsid w:val="00460E0B"/>
    <w:rsid w:val="00472651"/>
    <w:rsid w:val="00472D42"/>
    <w:rsid w:val="00477689"/>
    <w:rsid w:val="004941E2"/>
    <w:rsid w:val="004C1CAF"/>
    <w:rsid w:val="004C3151"/>
    <w:rsid w:val="004D0E13"/>
    <w:rsid w:val="004D195B"/>
    <w:rsid w:val="004D4913"/>
    <w:rsid w:val="004D49CC"/>
    <w:rsid w:val="004E5309"/>
    <w:rsid w:val="004F4F92"/>
    <w:rsid w:val="004F6DF5"/>
    <w:rsid w:val="005050EF"/>
    <w:rsid w:val="00511EB8"/>
    <w:rsid w:val="0052094F"/>
    <w:rsid w:val="005305BE"/>
    <w:rsid w:val="00537A81"/>
    <w:rsid w:val="00553418"/>
    <w:rsid w:val="00565E9A"/>
    <w:rsid w:val="005728ED"/>
    <w:rsid w:val="00574020"/>
    <w:rsid w:val="005814C4"/>
    <w:rsid w:val="00581DBF"/>
    <w:rsid w:val="00582E01"/>
    <w:rsid w:val="00583F40"/>
    <w:rsid w:val="00584D69"/>
    <w:rsid w:val="00585963"/>
    <w:rsid w:val="005859A5"/>
    <w:rsid w:val="00595440"/>
    <w:rsid w:val="00595C82"/>
    <w:rsid w:val="00597738"/>
    <w:rsid w:val="005C0D87"/>
    <w:rsid w:val="005C38DD"/>
    <w:rsid w:val="005D2522"/>
    <w:rsid w:val="005D45BE"/>
    <w:rsid w:val="005D668C"/>
    <w:rsid w:val="005D6F2E"/>
    <w:rsid w:val="005D7D7F"/>
    <w:rsid w:val="005D7D9E"/>
    <w:rsid w:val="005E2D1E"/>
    <w:rsid w:val="005E358D"/>
    <w:rsid w:val="005E3C75"/>
    <w:rsid w:val="0060429D"/>
    <w:rsid w:val="00605F23"/>
    <w:rsid w:val="00611381"/>
    <w:rsid w:val="00611E50"/>
    <w:rsid w:val="0062352B"/>
    <w:rsid w:val="006242D6"/>
    <w:rsid w:val="0063416B"/>
    <w:rsid w:val="00636B44"/>
    <w:rsid w:val="00636C16"/>
    <w:rsid w:val="006379B9"/>
    <w:rsid w:val="00662A4B"/>
    <w:rsid w:val="00665AD1"/>
    <w:rsid w:val="0066600E"/>
    <w:rsid w:val="00666A49"/>
    <w:rsid w:val="0067608F"/>
    <w:rsid w:val="00676DC8"/>
    <w:rsid w:val="0069222F"/>
    <w:rsid w:val="0069337F"/>
    <w:rsid w:val="006A0F99"/>
    <w:rsid w:val="006C0B31"/>
    <w:rsid w:val="006D2924"/>
    <w:rsid w:val="006D4861"/>
    <w:rsid w:val="006D6C11"/>
    <w:rsid w:val="006E2001"/>
    <w:rsid w:val="006E6F86"/>
    <w:rsid w:val="006F60B8"/>
    <w:rsid w:val="00701DA1"/>
    <w:rsid w:val="00723626"/>
    <w:rsid w:val="0072491B"/>
    <w:rsid w:val="0072675F"/>
    <w:rsid w:val="0073226F"/>
    <w:rsid w:val="00741F75"/>
    <w:rsid w:val="00746593"/>
    <w:rsid w:val="00747B1B"/>
    <w:rsid w:val="00752632"/>
    <w:rsid w:val="00756E27"/>
    <w:rsid w:val="007611FB"/>
    <w:rsid w:val="00770D65"/>
    <w:rsid w:val="00772084"/>
    <w:rsid w:val="0077766C"/>
    <w:rsid w:val="00783D3A"/>
    <w:rsid w:val="00791681"/>
    <w:rsid w:val="007A58C1"/>
    <w:rsid w:val="007B3A7F"/>
    <w:rsid w:val="007B7208"/>
    <w:rsid w:val="007B7D7D"/>
    <w:rsid w:val="007C57BA"/>
    <w:rsid w:val="007C5AB3"/>
    <w:rsid w:val="007C5C82"/>
    <w:rsid w:val="007D0522"/>
    <w:rsid w:val="007E00F2"/>
    <w:rsid w:val="007E0E97"/>
    <w:rsid w:val="007E2E7F"/>
    <w:rsid w:val="007E5E63"/>
    <w:rsid w:val="007E6CEE"/>
    <w:rsid w:val="007E7DC7"/>
    <w:rsid w:val="007F553B"/>
    <w:rsid w:val="008071B6"/>
    <w:rsid w:val="00820F5A"/>
    <w:rsid w:val="00821B52"/>
    <w:rsid w:val="00823A05"/>
    <w:rsid w:val="0084001E"/>
    <w:rsid w:val="00840DE3"/>
    <w:rsid w:val="00844CCF"/>
    <w:rsid w:val="00850DA2"/>
    <w:rsid w:val="00860645"/>
    <w:rsid w:val="008637B0"/>
    <w:rsid w:val="00866017"/>
    <w:rsid w:val="008A4B03"/>
    <w:rsid w:val="008C2AC0"/>
    <w:rsid w:val="008C6895"/>
    <w:rsid w:val="008D2665"/>
    <w:rsid w:val="008D33C7"/>
    <w:rsid w:val="008D5ED7"/>
    <w:rsid w:val="008E01A9"/>
    <w:rsid w:val="008E11DF"/>
    <w:rsid w:val="009043A9"/>
    <w:rsid w:val="00905058"/>
    <w:rsid w:val="00907AA1"/>
    <w:rsid w:val="00912DF0"/>
    <w:rsid w:val="00914735"/>
    <w:rsid w:val="0091732A"/>
    <w:rsid w:val="00936726"/>
    <w:rsid w:val="009433A2"/>
    <w:rsid w:val="009703DC"/>
    <w:rsid w:val="00983B17"/>
    <w:rsid w:val="00984FF4"/>
    <w:rsid w:val="009864BA"/>
    <w:rsid w:val="00990F92"/>
    <w:rsid w:val="009930C4"/>
    <w:rsid w:val="009A6D07"/>
    <w:rsid w:val="009B10DD"/>
    <w:rsid w:val="009C5908"/>
    <w:rsid w:val="009D369B"/>
    <w:rsid w:val="009D52C9"/>
    <w:rsid w:val="009E6D2F"/>
    <w:rsid w:val="009E7412"/>
    <w:rsid w:val="009E7937"/>
    <w:rsid w:val="009E7C8D"/>
    <w:rsid w:val="009F6C78"/>
    <w:rsid w:val="00A02BEC"/>
    <w:rsid w:val="00A056D0"/>
    <w:rsid w:val="00A26999"/>
    <w:rsid w:val="00A2725F"/>
    <w:rsid w:val="00A52D1D"/>
    <w:rsid w:val="00A55E77"/>
    <w:rsid w:val="00A647A9"/>
    <w:rsid w:val="00A72675"/>
    <w:rsid w:val="00A74DEF"/>
    <w:rsid w:val="00A91144"/>
    <w:rsid w:val="00A9274E"/>
    <w:rsid w:val="00A931C6"/>
    <w:rsid w:val="00A963F1"/>
    <w:rsid w:val="00AA567C"/>
    <w:rsid w:val="00AA6E35"/>
    <w:rsid w:val="00AB6186"/>
    <w:rsid w:val="00AB61D9"/>
    <w:rsid w:val="00AC146F"/>
    <w:rsid w:val="00AD0F99"/>
    <w:rsid w:val="00AD6CC5"/>
    <w:rsid w:val="00AD6EB6"/>
    <w:rsid w:val="00AF1C96"/>
    <w:rsid w:val="00AF46DE"/>
    <w:rsid w:val="00AF54C4"/>
    <w:rsid w:val="00AF5AD2"/>
    <w:rsid w:val="00B02C2B"/>
    <w:rsid w:val="00B02C5D"/>
    <w:rsid w:val="00B056C0"/>
    <w:rsid w:val="00B06702"/>
    <w:rsid w:val="00B06C65"/>
    <w:rsid w:val="00B1251C"/>
    <w:rsid w:val="00B13BCB"/>
    <w:rsid w:val="00B2336E"/>
    <w:rsid w:val="00B23641"/>
    <w:rsid w:val="00B23E5D"/>
    <w:rsid w:val="00B24540"/>
    <w:rsid w:val="00B33ACF"/>
    <w:rsid w:val="00B369CC"/>
    <w:rsid w:val="00B41514"/>
    <w:rsid w:val="00B4349C"/>
    <w:rsid w:val="00B4461B"/>
    <w:rsid w:val="00B45353"/>
    <w:rsid w:val="00B45CF4"/>
    <w:rsid w:val="00B60B19"/>
    <w:rsid w:val="00B740BF"/>
    <w:rsid w:val="00B7519B"/>
    <w:rsid w:val="00B754A1"/>
    <w:rsid w:val="00B7595C"/>
    <w:rsid w:val="00B76AB1"/>
    <w:rsid w:val="00B81579"/>
    <w:rsid w:val="00B8691F"/>
    <w:rsid w:val="00BA57EB"/>
    <w:rsid w:val="00BB7C59"/>
    <w:rsid w:val="00BF39EE"/>
    <w:rsid w:val="00C1666B"/>
    <w:rsid w:val="00C20197"/>
    <w:rsid w:val="00C20E9F"/>
    <w:rsid w:val="00C21ED1"/>
    <w:rsid w:val="00C2212D"/>
    <w:rsid w:val="00C23C60"/>
    <w:rsid w:val="00C26C5B"/>
    <w:rsid w:val="00C33023"/>
    <w:rsid w:val="00C37DB7"/>
    <w:rsid w:val="00C44F91"/>
    <w:rsid w:val="00C47CB5"/>
    <w:rsid w:val="00C66FC8"/>
    <w:rsid w:val="00C7103C"/>
    <w:rsid w:val="00C740EF"/>
    <w:rsid w:val="00C926CE"/>
    <w:rsid w:val="00CA1A6E"/>
    <w:rsid w:val="00CA36FE"/>
    <w:rsid w:val="00CA48EE"/>
    <w:rsid w:val="00CB5BF7"/>
    <w:rsid w:val="00CB70A0"/>
    <w:rsid w:val="00CB719D"/>
    <w:rsid w:val="00CC6833"/>
    <w:rsid w:val="00CD128B"/>
    <w:rsid w:val="00D067C3"/>
    <w:rsid w:val="00D20AC5"/>
    <w:rsid w:val="00D25A20"/>
    <w:rsid w:val="00D32E86"/>
    <w:rsid w:val="00D3645C"/>
    <w:rsid w:val="00D63376"/>
    <w:rsid w:val="00D744C7"/>
    <w:rsid w:val="00D82435"/>
    <w:rsid w:val="00D825B7"/>
    <w:rsid w:val="00D82CE8"/>
    <w:rsid w:val="00D8655C"/>
    <w:rsid w:val="00DA1125"/>
    <w:rsid w:val="00DA794E"/>
    <w:rsid w:val="00DA797C"/>
    <w:rsid w:val="00DB1857"/>
    <w:rsid w:val="00DB53D7"/>
    <w:rsid w:val="00DC46E8"/>
    <w:rsid w:val="00DC5ABB"/>
    <w:rsid w:val="00DC6699"/>
    <w:rsid w:val="00DE4BAA"/>
    <w:rsid w:val="00DE6EC9"/>
    <w:rsid w:val="00E16C24"/>
    <w:rsid w:val="00E27E8A"/>
    <w:rsid w:val="00E35703"/>
    <w:rsid w:val="00E408F9"/>
    <w:rsid w:val="00E411DC"/>
    <w:rsid w:val="00E41CB4"/>
    <w:rsid w:val="00E5705D"/>
    <w:rsid w:val="00E60884"/>
    <w:rsid w:val="00E835A6"/>
    <w:rsid w:val="00E91385"/>
    <w:rsid w:val="00E9283C"/>
    <w:rsid w:val="00E92E4E"/>
    <w:rsid w:val="00E94AEB"/>
    <w:rsid w:val="00EA7BE8"/>
    <w:rsid w:val="00EB4846"/>
    <w:rsid w:val="00EB6EAC"/>
    <w:rsid w:val="00EC69EC"/>
    <w:rsid w:val="00ED5193"/>
    <w:rsid w:val="00EE0808"/>
    <w:rsid w:val="00EE11BC"/>
    <w:rsid w:val="00EE2D12"/>
    <w:rsid w:val="00EE5030"/>
    <w:rsid w:val="00EE6356"/>
    <w:rsid w:val="00EF3FE2"/>
    <w:rsid w:val="00F074DC"/>
    <w:rsid w:val="00F15305"/>
    <w:rsid w:val="00F3755D"/>
    <w:rsid w:val="00F45A84"/>
    <w:rsid w:val="00F5569F"/>
    <w:rsid w:val="00F60CF6"/>
    <w:rsid w:val="00F60DD5"/>
    <w:rsid w:val="00F629A8"/>
    <w:rsid w:val="00F634F9"/>
    <w:rsid w:val="00F66D62"/>
    <w:rsid w:val="00F74358"/>
    <w:rsid w:val="00F744E0"/>
    <w:rsid w:val="00F762AA"/>
    <w:rsid w:val="00F83939"/>
    <w:rsid w:val="00F84D04"/>
    <w:rsid w:val="00F97F4C"/>
    <w:rsid w:val="00FA6A00"/>
    <w:rsid w:val="00FD41C3"/>
    <w:rsid w:val="00FE0DBC"/>
    <w:rsid w:val="00FE53E4"/>
    <w:rsid w:val="00FE7F8A"/>
    <w:rsid w:val="00FF0961"/>
    <w:rsid w:val="00FF2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1EBD"/>
  <w15:chartTrackingRefBased/>
  <w15:docId w15:val="{4F746651-AF69-4788-96D0-E15D59CF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66E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B24540"/>
    <w:pPr>
      <w:widowControl w:val="0"/>
      <w:autoSpaceDE w:val="0"/>
      <w:autoSpaceDN w:val="0"/>
      <w:spacing w:after="0" w:line="243" w:lineRule="exact"/>
      <w:ind w:left="140"/>
      <w:outlineLvl w:val="0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466E"/>
    <w:rPr>
      <w:strike w:val="0"/>
      <w:dstrike w:val="0"/>
      <w:color w:val="005A8B"/>
      <w:u w:val="none"/>
      <w:effect w:val="none"/>
    </w:rPr>
  </w:style>
  <w:style w:type="paragraph" w:styleId="ListParagraph">
    <w:name w:val="List Paragraph"/>
    <w:basedOn w:val="Normal"/>
    <w:uiPriority w:val="1"/>
    <w:qFormat/>
    <w:rsid w:val="002D466E"/>
    <w:pPr>
      <w:ind w:left="720"/>
      <w:contextualSpacing/>
    </w:pPr>
  </w:style>
  <w:style w:type="table" w:styleId="TableGrid">
    <w:name w:val="Table Grid"/>
    <w:basedOn w:val="TableNormal"/>
    <w:uiPriority w:val="39"/>
    <w:rsid w:val="002D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D466E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69222F"/>
  </w:style>
  <w:style w:type="character" w:customStyle="1" w:styleId="Heading1Char">
    <w:name w:val="Heading 1 Char"/>
    <w:basedOn w:val="DefaultParagraphFont"/>
    <w:link w:val="Heading1"/>
    <w:uiPriority w:val="9"/>
    <w:rsid w:val="00B24540"/>
    <w:rPr>
      <w:rFonts w:ascii="Calibri" w:eastAsia="Calibri" w:hAnsi="Calibri" w:cs="Calibri"/>
      <w:b/>
      <w:bCs/>
      <w:i/>
      <w:i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6A5"/>
    <w:pPr>
      <w:widowControl w:val="0"/>
      <w:autoSpaceDE w:val="0"/>
      <w:autoSpaceDN w:val="0"/>
      <w:spacing w:after="0" w:line="240" w:lineRule="auto"/>
      <w:ind w:left="41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yanZurri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ryan-zurr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yanzurrin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ryan.zurrin001@umb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erkshirebuilders623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1039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E Zurrin</cp:lastModifiedBy>
  <cp:revision>145</cp:revision>
  <cp:lastPrinted>2021-12-15T16:16:00Z</cp:lastPrinted>
  <dcterms:created xsi:type="dcterms:W3CDTF">2021-12-15T14:11:00Z</dcterms:created>
  <dcterms:modified xsi:type="dcterms:W3CDTF">2021-12-15T16:26:00Z</dcterms:modified>
</cp:coreProperties>
</file>